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089" w:rsidRPr="00A0554E" w:rsidRDefault="00F262B3" w:rsidP="00B05934">
      <w:pPr>
        <w:ind w:left="2880"/>
        <w:rPr>
          <w:b/>
          <w:szCs w:val="22"/>
        </w:rPr>
      </w:pPr>
      <w:r w:rsidRPr="00786B3D">
        <w:rPr>
          <w:noProof/>
          <w:szCs w:val="22"/>
          <w:lang w:eastAsia="en-US"/>
        </w:rPr>
        <w:drawing>
          <wp:anchor distT="0" distB="0" distL="114300" distR="114300" simplePos="0" relativeHeight="251654656" behindDoc="0" locked="0" layoutInCell="1" allowOverlap="1" wp14:anchorId="399B1531" wp14:editId="0D88BEA3">
            <wp:simplePos x="0" y="0"/>
            <wp:positionH relativeFrom="column">
              <wp:posOffset>1265555</wp:posOffset>
            </wp:positionH>
            <wp:positionV relativeFrom="paragraph">
              <wp:posOffset>-487680</wp:posOffset>
            </wp:positionV>
            <wp:extent cx="3672840" cy="766146"/>
            <wp:effectExtent l="0" t="0" r="381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AM Logo Dark Blu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766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D1007" w:rsidRPr="00E34F18" w:rsidRDefault="00B05934" w:rsidP="003D1007">
      <w:pPr>
        <w:rPr>
          <w:b/>
          <w:szCs w:val="22"/>
        </w:rPr>
      </w:pPr>
      <w:r w:rsidRPr="00A0554E">
        <w:rPr>
          <w:b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5680" behindDoc="1" locked="1" layoutInCell="1" allowOverlap="1" wp14:anchorId="2D50F8D7" wp14:editId="16672E71">
                <wp:simplePos x="0" y="0"/>
                <wp:positionH relativeFrom="column">
                  <wp:posOffset>-918845</wp:posOffset>
                </wp:positionH>
                <wp:positionV relativeFrom="page">
                  <wp:posOffset>1211580</wp:posOffset>
                </wp:positionV>
                <wp:extent cx="2255520" cy="7414260"/>
                <wp:effectExtent l="0" t="0" r="0" b="0"/>
                <wp:wrapTight wrapText="bothSides">
                  <wp:wrapPolygon edited="0">
                    <wp:start x="0" y="0"/>
                    <wp:lineTo x="0" y="21533"/>
                    <wp:lineTo x="21345" y="21533"/>
                    <wp:lineTo x="21345" y="0"/>
                    <wp:lineTo x="0" y="0"/>
                  </wp:wrapPolygon>
                </wp:wrapTight>
                <wp:docPr id="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5520" cy="7414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32A9" w:rsidRPr="009516B0" w:rsidRDefault="00F032A9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9516B0">
                            <w:pPr>
                              <w:spacing w:afterLines="22" w:after="52"/>
                              <w:ind w:firstLine="187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OFFICERS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Kelly J. Clark, MD, MBA, DFASAM 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President-Elec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Paul H. </w:t>
                            </w:r>
                            <w:proofErr w:type="spellStart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Earley</w:t>
                            </w:r>
                            <w:proofErr w:type="spellEnd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Vice 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argaret Jarvis, MD, DFASAM 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Secretary</w:t>
                            </w:r>
                          </w:p>
                          <w:p w:rsidR="002F10BA" w:rsidRPr="00FC6004" w:rsidRDefault="00FC6004" w:rsidP="002F10B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</w:t>
                            </w:r>
                            <w:proofErr w:type="spellStart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Yngvild</w:t>
                            </w:r>
                            <w:proofErr w:type="spellEnd"/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Olsen, MD, MPH</w:t>
                            </w:r>
                            <w:r w:rsidR="003E18EC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FASAM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Treasurer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Brian Hurley, MD, MBA, FASAM</w:t>
                            </w:r>
                          </w:p>
                          <w:p w:rsidR="00FC6004" w:rsidRPr="00FC6004" w:rsidRDefault="00FC6004" w:rsidP="00FC6004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FC6004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Immediate Past President</w:t>
                            </w:r>
                          </w:p>
                          <w:p w:rsidR="002F10BA" w:rsidRPr="00FC6004" w:rsidRDefault="00FC6004" w:rsidP="00FC6004">
                            <w:pPr>
                              <w:rPr>
                                <w:rFonts w:ascii="Lato" w:hAnsi="Lato"/>
                                <w:b/>
                                <w:color w:val="002060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R. Jeffr</w:t>
                            </w:r>
                            <w:r w:rsidR="003E18EC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ey Goldsmith, MD, DLFAPA, DFASAM</w:t>
                            </w:r>
                            <w:r w:rsidR="002F10BA" w:rsidRPr="00FC6004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995043" w:rsidRPr="009516B0" w:rsidRDefault="00995043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BOARD OF DIRECTORS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color w:val="17365D" w:themeColor="text2" w:themeShade="BF"/>
                                <w:sz w:val="14"/>
                                <w:szCs w:val="14"/>
                              </w:rPr>
                              <w:t>Directors-at-Large</w:t>
                            </w:r>
                          </w:p>
                          <w:p w:rsid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Anthony Albanese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arc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alanter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William F.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Haning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III, MD, DFAPA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Petros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Levounis</w:t>
                            </w:r>
                            <w:proofErr w:type="spellEnd"/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MA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Edwin A. Salsitz, MD, DFASAM </w:t>
                            </w:r>
                          </w:p>
                          <w:p w:rsidR="00E433C1" w:rsidRPr="00E433C1" w:rsidRDefault="00E433C1" w:rsidP="00E433C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E433C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John C. Tanner, DO, DFASAM 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Regional Directors</w:t>
                            </w:r>
                          </w:p>
                          <w:p w:rsid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 Director</w:t>
                            </w:r>
                          </w:p>
                          <w:p w:rsid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Jeff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Selzer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MD, DFASAM </w:t>
                            </w:r>
                          </w:p>
                          <w:p w:rsidR="00B81EAA" w:rsidRPr="00B81EAA" w:rsidRDefault="00B81EAA" w:rsidP="00B81EAA">
                            <w:pPr>
                              <w:tabs>
                                <w:tab w:val="left" w:pos="5652"/>
                              </w:tabs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Murtuza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hadiali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II Director</w:t>
                            </w:r>
                          </w:p>
                          <w:p w:rsidR="004452C0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Kenneth Freedman, MD, MS, MBA, FACP, AGAF, </w:t>
                            </w:r>
                          </w:p>
                          <w:p w:rsidR="00B81EAA" w:rsidRDefault="004452C0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B81EAA"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DFASAM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V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Michael Shore, MD, DFASAM, DLFAPA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Anika Alvanzo, MD, MS, FACP, FASAM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Gavin Bart, MD, PhD, DFASAM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I Director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     </w:t>
                            </w:r>
                          </w:p>
                          <w:p w:rsidR="00B81EAA" w:rsidRPr="00890AD1" w:rsidRDefault="00890AD1" w:rsidP="00890AD1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     A.  </w:t>
                            </w:r>
                            <w:proofErr w:type="spellStart"/>
                            <w:r w:rsidRPr="00890AD1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Kennison</w:t>
                            </w:r>
                            <w:proofErr w:type="spellEnd"/>
                            <w:r w:rsidR="00B81EAA" w:rsidRPr="00890AD1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Roy, III, MD, DLFAPA, DFASAM</w:t>
                            </w:r>
                            <w:r w:rsidR="00B81EAA" w:rsidRPr="00890AD1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VIII Director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iriam Komaromy, MD, FACP, FASAM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IX Director</w:t>
                            </w:r>
                          </w:p>
                          <w:p w:rsidR="004452C0" w:rsidRDefault="00B81EAA" w:rsidP="00B81EAA">
                            <w:pP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Peter Selby, </w:t>
                            </w:r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MBBS, CCFP, FCFP,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MHSc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, </w:t>
                            </w:r>
                          </w:p>
                          <w:p w:rsidR="00B81EAA" w:rsidRDefault="004452C0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B81EAA" w:rsidRPr="00B81EAA">
                              <w:rPr>
                                <w:rFonts w:ascii="Lato Light" w:hAnsi="Lato Light"/>
                                <w:bCs/>
                                <w:color w:val="002060"/>
                                <w:sz w:val="14"/>
                                <w:szCs w:val="14"/>
                              </w:rPr>
                              <w:t>DFASAM</w:t>
                            </w:r>
                            <w:r w:rsidR="00B81EAA"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:rsid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  <w:t>Region X Director</w:t>
                            </w:r>
                          </w:p>
                          <w:p w:rsidR="00B81EAA" w:rsidRPr="00B81EAA" w:rsidRDefault="00B81EAA" w:rsidP="00B81EAA">
                            <w:pPr>
                              <w:rPr>
                                <w:rFonts w:ascii="Lato Light" w:hAnsi="Lato Light"/>
                                <w:b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Scott </w:t>
                            </w:r>
                            <w:proofErr w:type="spellStart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Teitelbaum</w:t>
                            </w:r>
                            <w:proofErr w:type="spellEnd"/>
                            <w:r w:rsidRPr="00B81EAA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DFASAM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Ex-Officio</w:t>
                            </w:r>
                          </w:p>
                          <w:p w:rsid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Stuart </w:t>
                            </w:r>
                            <w:proofErr w:type="spellStart"/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Gitlow</w:t>
                            </w:r>
                            <w:proofErr w:type="spellEnd"/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MPH, MBA, DFAPA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B05087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D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FASAM</w:t>
                            </w:r>
                          </w:p>
                          <w:p w:rsidR="004452C0" w:rsidRDefault="004452C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Randolph P. Holmes, MD, FASAM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Tod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d </w:t>
                            </w:r>
                            <w:proofErr w:type="spellStart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Kammerzelt</w:t>
                            </w:r>
                            <w:proofErr w:type="spellEnd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FASAM</w:t>
                            </w:r>
                          </w:p>
                          <w:p w:rsid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Michelle </w:t>
                            </w:r>
                            <w:proofErr w:type="spellStart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Lofwall</w:t>
                            </w:r>
                            <w:proofErr w:type="spellEnd"/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, MD, FASAM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Penny S. Mills, MBA</w:t>
                            </w:r>
                          </w:p>
                          <w:p w:rsidR="00C02BF0" w:rsidRPr="00C02BF0" w:rsidRDefault="00C02BF0" w:rsidP="00C02BF0">
                            <w:pP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 xml:space="preserve">     </w:t>
                            </w:r>
                            <w:r w:rsidRPr="00C02BF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Aleksandra Zgierska, MD, Ph</w:t>
                            </w:r>
                            <w:r w:rsidR="004452C0">
                              <w:rPr>
                                <w:rFonts w:ascii="Lato Light" w:hAnsi="Lato Light"/>
                                <w:color w:val="002060"/>
                                <w:sz w:val="14"/>
                                <w:szCs w:val="14"/>
                              </w:rPr>
                              <w:t>D</w:t>
                            </w:r>
                          </w:p>
                          <w:p w:rsidR="00115D2D" w:rsidRPr="009516B0" w:rsidRDefault="00115D2D" w:rsidP="00C02BF0">
                            <w:pPr>
                              <w:rPr>
                                <w:rFonts w:ascii="Lato Light" w:hAnsi="Lato Light"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</w:p>
                          <w:p w:rsidR="00115D2D" w:rsidRPr="009516B0" w:rsidRDefault="00115D2D" w:rsidP="00822992">
                            <w:pPr>
                              <w:tabs>
                                <w:tab w:val="left" w:pos="2441"/>
                              </w:tabs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FOUNDING PRESIDENT</w:t>
                            </w:r>
                          </w:p>
                          <w:p w:rsidR="00115D2D" w:rsidRPr="009516B0" w:rsidRDefault="00115D2D" w:rsidP="00822992">
                            <w:pPr>
                              <w:tabs>
                                <w:tab w:val="left" w:pos="2441"/>
                              </w:tabs>
                              <w:spacing w:afterLines="22" w:after="52"/>
                              <w:ind w:left="180"/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Ruth Fox, MD</w:t>
                            </w:r>
                          </w:p>
                          <w:p w:rsidR="00115D2D" w:rsidRPr="009516B0" w:rsidRDefault="00115D2D" w:rsidP="00822992">
                            <w:pPr>
                              <w:spacing w:afterLines="22" w:after="52"/>
                              <w:ind w:left="180"/>
                              <w:rPr>
                                <w:rFonts w:ascii="Lato Light" w:hAnsi="Lato Light" w:cs="Times New Roman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</w:pPr>
                            <w:r w:rsidRPr="009516B0">
                              <w:rPr>
                                <w:rFonts w:ascii="Lato Light" w:hAnsi="Lato Light"/>
                                <w:bCs/>
                                <w:color w:val="17365D" w:themeColor="text2" w:themeShade="BF"/>
                                <w:sz w:val="14"/>
                                <w:szCs w:val="14"/>
                              </w:rPr>
                              <w:t>1895-198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D50F8D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72.35pt;margin-top:95.4pt;width:177.6pt;height:583.8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" stroked="f">
                <v:textbox>
                  <w:txbxContent>
                    <w:p w:rsidR="00F032A9" w:rsidRPr="009516B0" w:rsidRDefault="00F032A9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9516B0">
                      <w:pPr>
                        <w:spacing w:afterLines="22" w:after="52"/>
                        <w:ind w:firstLine="187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OFFICERS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Kelly J. Clark, MD, MBA, DFASAM 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President-Elec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Paul H. </w:t>
                      </w:r>
                      <w:proofErr w:type="spellStart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Earley</w:t>
                      </w:r>
                      <w:proofErr w:type="spellEnd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Vice 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argaret Jarvis, MD, DFASAM 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Secretary</w:t>
                      </w:r>
                    </w:p>
                    <w:p w:rsidR="002F10BA" w:rsidRPr="00FC6004" w:rsidRDefault="00FC6004" w:rsidP="002F10B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</w:t>
                      </w:r>
                      <w:proofErr w:type="spellStart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Yngvild</w:t>
                      </w:r>
                      <w:proofErr w:type="spellEnd"/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Olsen, MD, MPH</w:t>
                      </w:r>
                      <w:r w:rsidR="003E18EC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FASAM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Treasurer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Brian Hurley, MD, MBA, FASAM</w:t>
                      </w:r>
                    </w:p>
                    <w:p w:rsidR="00FC6004" w:rsidRPr="00FC6004" w:rsidRDefault="00FC6004" w:rsidP="00FC6004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FC6004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Immediate Past President</w:t>
                      </w:r>
                    </w:p>
                    <w:p w:rsidR="002F10BA" w:rsidRPr="00FC6004" w:rsidRDefault="00FC6004" w:rsidP="00FC6004">
                      <w:pPr>
                        <w:rPr>
                          <w:rFonts w:ascii="Lato" w:hAnsi="Lato"/>
                          <w:b/>
                          <w:color w:val="002060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R. Jeffr</w:t>
                      </w:r>
                      <w:r w:rsidR="003E18EC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ey Goldsmith, MD, DLFAPA, DFASAM</w:t>
                      </w:r>
                      <w:r w:rsidR="002F10BA" w:rsidRPr="00FC6004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995043" w:rsidRPr="009516B0" w:rsidRDefault="00995043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BOARD OF DIRECTORS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color w:val="17365D" w:themeColor="text2" w:themeShade="BF"/>
                          <w:sz w:val="14"/>
                          <w:szCs w:val="14"/>
                        </w:rPr>
                        <w:t>Directors-at-Large</w:t>
                      </w:r>
                    </w:p>
                    <w:p w:rsid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nthony Albanese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arc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alanter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William F.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Haning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III, MD, DFAPA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Petros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Levounis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MA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Edwin A. </w:t>
                      </w:r>
                      <w:proofErr w:type="spellStart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Salsitz</w:t>
                      </w:r>
                      <w:proofErr w:type="spellEnd"/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E433C1" w:rsidRPr="00E433C1" w:rsidRDefault="00E433C1" w:rsidP="00E433C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E433C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John C. Tanner, DO, DFASAM 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Regional Directors</w:t>
                      </w:r>
                    </w:p>
                    <w:p w:rsid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 Director</w:t>
                      </w:r>
                    </w:p>
                    <w:p w:rsid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Jeff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Selzer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DFASAM </w:t>
                      </w:r>
                    </w:p>
                    <w:p w:rsidR="00B81EAA" w:rsidRPr="00B81EAA" w:rsidRDefault="00B81EAA" w:rsidP="00B81EAA">
                      <w:pPr>
                        <w:tabs>
                          <w:tab w:val="left" w:pos="5652"/>
                        </w:tabs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Murtuza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hadiali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II Director</w:t>
                      </w:r>
                    </w:p>
                    <w:p w:rsidR="004452C0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Kenneth Freedman, MD, MS, MBA, FACP, AGAF, </w:t>
                      </w:r>
                    </w:p>
                    <w:p w:rsidR="00B81EAA" w:rsidRDefault="004452C0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B81EAA"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DFASAM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V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Michael Shore, MD, DFASAM, DLFAPA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nika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Alvanzo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MS, FACP, FASAM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Gavin Bart, MD, PhD, DFASAM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I Director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     </w:t>
                      </w:r>
                    </w:p>
                    <w:p w:rsidR="00B81EAA" w:rsidRPr="00890AD1" w:rsidRDefault="00890AD1" w:rsidP="00890AD1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     A.  </w:t>
                      </w:r>
                      <w:proofErr w:type="spellStart"/>
                      <w:r w:rsidRPr="00890AD1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Kennison</w:t>
                      </w:r>
                      <w:proofErr w:type="spellEnd"/>
                      <w:r w:rsidR="00B81EAA" w:rsidRPr="00890AD1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Roy, III, MD, DLFAPA, DFASAM</w:t>
                      </w:r>
                      <w:r w:rsidR="00B81EAA" w:rsidRPr="00890AD1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VIII Director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iriam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Komaromy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MD, FACP, FASAM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IX Director</w:t>
                      </w:r>
                    </w:p>
                    <w:p w:rsidR="004452C0" w:rsidRDefault="00B81EAA" w:rsidP="00B81EAA">
                      <w:pP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Peter Selby, </w:t>
                      </w:r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MBBS, CCFP, FCFP,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MHSc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, </w:t>
                      </w:r>
                    </w:p>
                    <w:p w:rsidR="00B81EAA" w:rsidRDefault="004452C0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B81EAA" w:rsidRPr="00B81EAA">
                        <w:rPr>
                          <w:rFonts w:ascii="Lato Light" w:hAnsi="Lato Light"/>
                          <w:bCs/>
                          <w:color w:val="002060"/>
                          <w:sz w:val="14"/>
                          <w:szCs w:val="14"/>
                        </w:rPr>
                        <w:t>DFASAM</w:t>
                      </w:r>
                      <w:r w:rsidR="00B81EAA"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</w:t>
                      </w:r>
                    </w:p>
                    <w:p w:rsid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  <w:t>Region X Director</w:t>
                      </w:r>
                    </w:p>
                    <w:p w:rsidR="00B81EAA" w:rsidRPr="00B81EAA" w:rsidRDefault="00B81EAA" w:rsidP="00B81EAA">
                      <w:pPr>
                        <w:rPr>
                          <w:rFonts w:ascii="Lato Light" w:hAnsi="Lato Light"/>
                          <w:b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Scott </w:t>
                      </w:r>
                      <w:proofErr w:type="spellStart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Teitelbaum</w:t>
                      </w:r>
                      <w:proofErr w:type="spellEnd"/>
                      <w:r w:rsidRPr="00B81EAA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DFASAM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Ex-Officio</w:t>
                      </w:r>
                    </w:p>
                    <w:p w:rsid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Stuart </w:t>
                      </w:r>
                      <w:proofErr w:type="spellStart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Gitlow</w:t>
                      </w:r>
                      <w:proofErr w:type="spellEnd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MPH, MBA, DFAPA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, </w:t>
                      </w:r>
                      <w:r w:rsidR="00B05087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D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FASAM</w:t>
                      </w:r>
                    </w:p>
                    <w:p w:rsidR="004452C0" w:rsidRDefault="004452C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Randolph P. Holmes, MD, FASAM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Tod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d </w:t>
                      </w:r>
                      <w:proofErr w:type="spellStart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Kammerzelt</w:t>
                      </w:r>
                      <w:proofErr w:type="spellEnd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FASAM</w:t>
                      </w:r>
                    </w:p>
                    <w:p w:rsid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Michelle </w:t>
                      </w:r>
                      <w:proofErr w:type="spellStart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Lofwall</w:t>
                      </w:r>
                      <w:proofErr w:type="spellEnd"/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FASAM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Penny S. Mills, MBA</w:t>
                      </w:r>
                    </w:p>
                    <w:p w:rsidR="00C02BF0" w:rsidRPr="00C02BF0" w:rsidRDefault="00C02BF0" w:rsidP="00C02BF0">
                      <w:pP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     </w:t>
                      </w:r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 xml:space="preserve">Aleksandra </w:t>
                      </w:r>
                      <w:proofErr w:type="spellStart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Zgierska</w:t>
                      </w:r>
                      <w:proofErr w:type="spellEnd"/>
                      <w:r w:rsidRPr="00C02BF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, MD, Ph</w:t>
                      </w:r>
                      <w:r w:rsidR="004452C0">
                        <w:rPr>
                          <w:rFonts w:ascii="Lato Light" w:hAnsi="Lato Light"/>
                          <w:color w:val="002060"/>
                          <w:sz w:val="14"/>
                          <w:szCs w:val="14"/>
                        </w:rPr>
                        <w:t>D</w:t>
                      </w:r>
                    </w:p>
                    <w:p w:rsidR="00115D2D" w:rsidRPr="009516B0" w:rsidRDefault="00115D2D" w:rsidP="00C02BF0">
                      <w:pPr>
                        <w:rPr>
                          <w:rFonts w:ascii="Lato Light" w:hAnsi="Lato Light"/>
                          <w:color w:val="17365D" w:themeColor="text2" w:themeShade="BF"/>
                          <w:sz w:val="14"/>
                          <w:szCs w:val="14"/>
                        </w:rPr>
                      </w:pPr>
                    </w:p>
                    <w:p w:rsidR="00115D2D" w:rsidRPr="009516B0" w:rsidRDefault="00115D2D" w:rsidP="00822992">
                      <w:pPr>
                        <w:tabs>
                          <w:tab w:val="left" w:pos="2441"/>
                        </w:tabs>
                        <w:spacing w:afterLines="22" w:after="52"/>
                        <w:ind w:left="180"/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FOUNDING PRESIDENT</w:t>
                      </w:r>
                    </w:p>
                    <w:p w:rsidR="00115D2D" w:rsidRPr="009516B0" w:rsidRDefault="00115D2D" w:rsidP="00822992">
                      <w:pPr>
                        <w:tabs>
                          <w:tab w:val="left" w:pos="2441"/>
                        </w:tabs>
                        <w:spacing w:afterLines="22" w:after="52"/>
                        <w:ind w:left="180"/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Ruth Fox, MD</w:t>
                      </w:r>
                    </w:p>
                    <w:p w:rsidR="00115D2D" w:rsidRPr="009516B0" w:rsidRDefault="00115D2D" w:rsidP="00822992">
                      <w:pPr>
                        <w:spacing w:afterLines="22" w:after="52"/>
                        <w:ind w:left="180"/>
                        <w:rPr>
                          <w:rFonts w:ascii="Lato Light" w:hAnsi="Lato Light" w:cs="Times New Roman"/>
                          <w:bCs/>
                          <w:color w:val="17365D" w:themeColor="text2" w:themeShade="BF"/>
                          <w:sz w:val="14"/>
                          <w:szCs w:val="14"/>
                        </w:rPr>
                      </w:pPr>
                      <w:r w:rsidRPr="009516B0">
                        <w:rPr>
                          <w:rFonts w:ascii="Lato Light" w:hAnsi="Lato Light"/>
                          <w:bCs/>
                          <w:color w:val="17365D" w:themeColor="text2" w:themeShade="BF"/>
                          <w:sz w:val="14"/>
                          <w:szCs w:val="14"/>
                        </w:rPr>
                        <w:t>1895-1989</w:t>
                      </w:r>
                    </w:p>
                  </w:txbxContent>
                </v:textbox>
                <w10:wrap type="tight" anchory="page"/>
                <w10:anchorlock/>
              </v:shape>
            </w:pict>
          </mc:Fallback>
        </mc:AlternateContent>
      </w:r>
    </w:p>
    <w:p w:rsidR="003D1007" w:rsidRDefault="003D1007" w:rsidP="003D1007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78234B" w:rsidRDefault="00E51A9D" w:rsidP="0078234B">
      <w:pPr>
        <w:rPr>
          <w:rFonts w:ascii="Lato" w:hAnsi="Lato"/>
          <w:sz w:val="22"/>
          <w:szCs w:val="22"/>
        </w:rPr>
      </w:pPr>
      <w:r w:rsidRPr="00E51A9D">
        <w:rPr>
          <w:rFonts w:ascii="Lato" w:hAnsi="Lato"/>
          <w:sz w:val="22"/>
          <w:szCs w:val="22"/>
        </w:rPr>
        <w:tab/>
      </w:r>
    </w:p>
    <w:p w:rsidR="0078234B" w:rsidRDefault="0078234B" w:rsidP="0078234B">
      <w:pPr>
        <w:rPr>
          <w:rFonts w:ascii="Lato" w:hAnsi="Lato"/>
          <w:sz w:val="22"/>
          <w:szCs w:val="22"/>
        </w:rPr>
      </w:pPr>
    </w:p>
    <w:p w:rsidR="0078234B" w:rsidRPr="008C4DE7" w:rsidRDefault="001D5FB5" w:rsidP="0078234B">
      <w:pPr>
        <w:rPr>
          <w:i/>
        </w:rPr>
      </w:pPr>
      <w:r>
        <w:rPr>
          <w:i/>
          <w:sz w:val="28"/>
        </w:rPr>
        <w:t>(date)</w:t>
      </w:r>
    </w:p>
    <w:p w:rsidR="0078234B" w:rsidRDefault="0078234B" w:rsidP="0078234B"/>
    <w:p w:rsidR="0078234B" w:rsidRPr="00D11780" w:rsidRDefault="0078234B" w:rsidP="0078234B">
      <w:pPr>
        <w:rPr>
          <w:sz w:val="28"/>
        </w:rPr>
      </w:pPr>
      <w:r w:rsidRPr="00E37B17">
        <w:rPr>
          <w:sz w:val="28"/>
        </w:rPr>
        <w:t>The American Society of Addiction Medicine</w:t>
      </w:r>
      <w:r>
        <w:rPr>
          <w:sz w:val="28"/>
        </w:rPr>
        <w:t xml:space="preserve"> certifies that (name and degree) </w:t>
      </w:r>
      <w:r w:rsidRPr="00E37B17">
        <w:rPr>
          <w:sz w:val="28"/>
        </w:rPr>
        <w:t>has participated i</w:t>
      </w:r>
      <w:r>
        <w:rPr>
          <w:sz w:val="28"/>
        </w:rPr>
        <w:t xml:space="preserve">n the live activity </w:t>
      </w:r>
      <w:r w:rsidR="004C75C6">
        <w:rPr>
          <w:sz w:val="28"/>
        </w:rPr>
        <w:t xml:space="preserve">titled </w:t>
      </w:r>
      <w:r w:rsidR="001D5FB5">
        <w:rPr>
          <w:sz w:val="28"/>
        </w:rPr>
        <w:t>IT MATTRs Practice Team Training</w:t>
      </w:r>
      <w:r w:rsidR="00FA0B32">
        <w:rPr>
          <w:sz w:val="28"/>
        </w:rPr>
        <w:t xml:space="preserve">, </w:t>
      </w:r>
      <w:r w:rsidR="001D5FB5">
        <w:rPr>
          <w:sz w:val="28"/>
        </w:rPr>
        <w:t>(location)on (date)</w:t>
      </w:r>
      <w:r w:rsidR="00FA0B32">
        <w:rPr>
          <w:sz w:val="28"/>
        </w:rPr>
        <w:t xml:space="preserve">, 2018 </w:t>
      </w:r>
      <w:r>
        <w:rPr>
          <w:sz w:val="28"/>
        </w:rPr>
        <w:t>and is awarded</w:t>
      </w:r>
      <w:r w:rsidR="008B3185">
        <w:rPr>
          <w:sz w:val="28"/>
        </w:rPr>
        <w:t xml:space="preserve"> </w:t>
      </w:r>
      <w:r w:rsidR="001D5FB5">
        <w:rPr>
          <w:sz w:val="28"/>
        </w:rPr>
        <w:t>4</w:t>
      </w:r>
      <w:bookmarkStart w:id="0" w:name="_GoBack"/>
      <w:bookmarkEnd w:id="0"/>
      <w:r>
        <w:rPr>
          <w:b/>
          <w:sz w:val="28"/>
        </w:rPr>
        <w:t xml:space="preserve"> </w:t>
      </w:r>
      <w:r w:rsidRPr="00D11780">
        <w:rPr>
          <w:b/>
          <w:i/>
          <w:sz w:val="28"/>
        </w:rPr>
        <w:t>AMA PRA Category 1 Credit (s) ™.</w:t>
      </w:r>
    </w:p>
    <w:p w:rsidR="0078234B" w:rsidRPr="00E37B17" w:rsidRDefault="0078234B" w:rsidP="0078234B">
      <w:pPr>
        <w:rPr>
          <w:b/>
          <w:sz w:val="28"/>
        </w:rPr>
      </w:pPr>
    </w:p>
    <w:p w:rsidR="0078234B" w:rsidRDefault="0078234B" w:rsidP="0078234B">
      <w:pPr>
        <w:rPr>
          <w:sz w:val="28"/>
        </w:rPr>
      </w:pPr>
      <w:r>
        <w:rPr>
          <w:sz w:val="28"/>
        </w:rPr>
        <w:t xml:space="preserve">Catherine Friedman, MD, FAPA, </w:t>
      </w:r>
      <w:r w:rsidR="00401D13">
        <w:rPr>
          <w:sz w:val="28"/>
        </w:rPr>
        <w:t>D</w:t>
      </w:r>
      <w:r>
        <w:rPr>
          <w:sz w:val="28"/>
        </w:rPr>
        <w:t>FASAM</w:t>
      </w:r>
    </w:p>
    <w:p w:rsidR="0078234B" w:rsidRPr="00E37B17" w:rsidRDefault="0078234B" w:rsidP="0078234B">
      <w:pPr>
        <w:rPr>
          <w:sz w:val="28"/>
        </w:rPr>
      </w:pPr>
      <w:r>
        <w:rPr>
          <w:sz w:val="28"/>
        </w:rPr>
        <w:t>Chair, ASAM CME Committee</w:t>
      </w:r>
    </w:p>
    <w:p w:rsidR="00E51A9D" w:rsidRPr="00E51A9D" w:rsidRDefault="00E51A9D" w:rsidP="00E51A9D">
      <w:pPr>
        <w:rPr>
          <w:rFonts w:ascii="Lato" w:hAnsi="Lato"/>
          <w:sz w:val="22"/>
          <w:szCs w:val="22"/>
        </w:rPr>
      </w:pPr>
    </w:p>
    <w:p w:rsidR="00E51A9D" w:rsidRPr="00E51A9D" w:rsidRDefault="00E51A9D" w:rsidP="00E51A9D">
      <w:pPr>
        <w:tabs>
          <w:tab w:val="left" w:pos="4020"/>
        </w:tabs>
        <w:rPr>
          <w:rFonts w:ascii="Lato" w:hAnsi="Lato"/>
          <w:sz w:val="22"/>
          <w:szCs w:val="22"/>
        </w:rPr>
      </w:pPr>
    </w:p>
    <w:p w:rsidR="00E51A9D" w:rsidRPr="00E51A9D" w:rsidRDefault="00027B74" w:rsidP="003D1007">
      <w:pPr>
        <w:rPr>
          <w:rFonts w:ascii="Lato" w:hAnsi="Lato"/>
          <w:sz w:val="22"/>
          <w:szCs w:val="22"/>
        </w:rPr>
      </w:pPr>
      <w:r>
        <w:rPr>
          <w:noProof/>
        </w:rPr>
        <w:t xml:space="preserve">                                                              </w:t>
      </w:r>
    </w:p>
    <w:p w:rsidR="003D1007" w:rsidRPr="00E51A9D" w:rsidRDefault="003D1007" w:rsidP="003D1007">
      <w:pPr>
        <w:rPr>
          <w:rFonts w:ascii="Lato" w:hAnsi="Lato"/>
          <w:sz w:val="22"/>
          <w:szCs w:val="22"/>
        </w:rPr>
      </w:pPr>
    </w:p>
    <w:p w:rsidR="003D1007" w:rsidRPr="00E51A9D" w:rsidRDefault="003D1007" w:rsidP="003D1007">
      <w:pPr>
        <w:rPr>
          <w:rFonts w:ascii="Lato" w:hAnsi="Lato"/>
          <w:sz w:val="22"/>
          <w:szCs w:val="22"/>
        </w:rPr>
      </w:pPr>
    </w:p>
    <w:sectPr w:rsidR="003D1007" w:rsidRPr="00E51A9D" w:rsidSect="00DB474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354" w:bottom="1152" w:left="155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D2D" w:rsidRDefault="00115D2D" w:rsidP="00026089">
      <w:r>
        <w:separator/>
      </w:r>
    </w:p>
  </w:endnote>
  <w:endnote w:type="continuationSeparator" w:id="0">
    <w:p w:rsidR="00115D2D" w:rsidRDefault="00115D2D" w:rsidP="0002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D2D" w:rsidRDefault="00115D2D">
    <w:pPr>
      <w:pStyle w:val="Footer"/>
    </w:pPr>
  </w:p>
  <w:p w:rsidR="00115D2D" w:rsidRDefault="00115D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D2D" w:rsidRDefault="00115D2D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0315B4" wp14:editId="5C647042">
              <wp:simplePos x="0" y="0"/>
              <wp:positionH relativeFrom="column">
                <wp:posOffset>-987425</wp:posOffset>
              </wp:positionH>
              <wp:positionV relativeFrom="paragraph">
                <wp:posOffset>-108585</wp:posOffset>
              </wp:positionV>
              <wp:extent cx="7772400" cy="466725"/>
              <wp:effectExtent l="0" t="0" r="0" b="952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15D2D" w:rsidRPr="009516B0" w:rsidRDefault="003D1007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11400 Rockville Pike Suite 200 Rockville,</w:t>
                          </w:r>
                          <w:r w:rsidR="000C5075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MD </w:t>
                          </w:r>
                          <w:r w:rsidR="000C5075" w:rsidRPr="000C5075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20852</w:t>
                          </w:r>
                        </w:p>
                        <w:p w:rsidR="009516B0" w:rsidRPr="009516B0" w:rsidRDefault="003D1007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Phone: 301-656-</w:t>
                          </w:r>
                          <w:r w:rsidR="005B25B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3920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CB347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| </w:t>
                          </w:r>
                          <w:r w:rsidR="00CB347B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9516B0"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Fax: 301.656.3815</w:t>
                          </w:r>
                        </w:p>
                        <w:p w:rsidR="009516B0" w:rsidRPr="009516B0" w:rsidRDefault="009516B0" w:rsidP="009516B0">
                          <w:pPr>
                            <w:jc w:val="center"/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</w:pPr>
                          <w:r w:rsidRPr="009516B0">
                            <w:rPr>
                              <w:rFonts w:ascii="Lato" w:hAnsi="Lato"/>
                              <w:color w:val="17365D" w:themeColor="text2" w:themeShade="BF"/>
                              <w:sz w:val="16"/>
                              <w:szCs w:val="16"/>
                            </w:rPr>
                            <w:t>www.ASAM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70315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77.75pt;margin-top:-8.55pt;width:612pt;height:3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" stroked="f">
              <v:textbox>
                <w:txbxContent>
                  <w:p w:rsidR="00115D2D" w:rsidRPr="009516B0" w:rsidRDefault="003D1007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11400 Rockville Pike Suite 200 Rockville,</w:t>
                    </w:r>
                    <w:r w:rsidR="000C5075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MD </w:t>
                    </w:r>
                    <w:r w:rsidR="000C5075" w:rsidRPr="000C5075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20852</w:t>
                    </w:r>
                  </w:p>
                  <w:p w:rsidR="009516B0" w:rsidRPr="009516B0" w:rsidRDefault="003D1007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Phone: 301-656-</w:t>
                    </w:r>
                    <w:proofErr w:type="gramStart"/>
                    <w:r w:rsidR="005B25B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3920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CB347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|</w:t>
                    </w:r>
                    <w:proofErr w:type="gramEnd"/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CB347B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 xml:space="preserve"> </w:t>
                    </w:r>
                    <w:r w:rsidR="009516B0"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Fax: 301.656.3815</w:t>
                    </w:r>
                  </w:p>
                  <w:p w:rsidR="009516B0" w:rsidRPr="009516B0" w:rsidRDefault="009516B0" w:rsidP="009516B0">
                    <w:pPr>
                      <w:jc w:val="center"/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</w:pPr>
                    <w:r w:rsidRPr="009516B0">
                      <w:rPr>
                        <w:rFonts w:ascii="Lato" w:hAnsi="Lato"/>
                        <w:color w:val="17365D" w:themeColor="text2" w:themeShade="BF"/>
                        <w:sz w:val="16"/>
                        <w:szCs w:val="16"/>
                      </w:rPr>
                      <w:t>www.ASAM.org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D2D" w:rsidRDefault="00115D2D" w:rsidP="00026089">
      <w:r>
        <w:separator/>
      </w:r>
    </w:p>
  </w:footnote>
  <w:footnote w:type="continuationSeparator" w:id="0">
    <w:p w:rsidR="00115D2D" w:rsidRDefault="00115D2D" w:rsidP="0002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4F18" w:rsidRDefault="00E34F18">
    <w:pPr>
      <w:pStyle w:val="Header"/>
    </w:pPr>
    <w:r w:rsidRPr="00786B3D">
      <w:rPr>
        <w:noProof/>
        <w:szCs w:val="22"/>
        <w:lang w:eastAsia="en-US"/>
      </w:rPr>
      <w:drawing>
        <wp:anchor distT="0" distB="0" distL="114300" distR="114300" simplePos="0" relativeHeight="251664384" behindDoc="0" locked="0" layoutInCell="1" allowOverlap="1" wp14:anchorId="1F350460" wp14:editId="4FF5893A">
          <wp:simplePos x="0" y="0"/>
          <wp:positionH relativeFrom="margin">
            <wp:align>center</wp:align>
          </wp:positionH>
          <wp:positionV relativeFrom="paragraph">
            <wp:posOffset>-150828</wp:posOffset>
          </wp:positionV>
          <wp:extent cx="3672840" cy="766146"/>
          <wp:effectExtent l="0" t="0" r="381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SAM Logo Dark Blu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72840" cy="76614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32A9" w:rsidRDefault="00F032A9">
    <w:pPr>
      <w:pStyle w:val="Header"/>
    </w:pPr>
  </w:p>
  <w:p w:rsidR="00F032A9" w:rsidRDefault="00F032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24BC"/>
    <w:multiLevelType w:val="multilevel"/>
    <w:tmpl w:val="EF120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F680D"/>
    <w:multiLevelType w:val="hybridMultilevel"/>
    <w:tmpl w:val="03E0E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86698"/>
    <w:multiLevelType w:val="hybridMultilevel"/>
    <w:tmpl w:val="E71CA10C"/>
    <w:lvl w:ilvl="0" w:tplc="44FA8C24">
      <w:start w:val="1"/>
      <w:numFmt w:val="upperLetter"/>
      <w:lvlText w:val="%1."/>
      <w:lvlJc w:val="left"/>
      <w:pPr>
        <w:ind w:left="5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2" w:hanging="360"/>
      </w:pPr>
    </w:lvl>
    <w:lvl w:ilvl="2" w:tplc="0409001B" w:tentative="1">
      <w:start w:val="1"/>
      <w:numFmt w:val="lowerRoman"/>
      <w:lvlText w:val="%3."/>
      <w:lvlJc w:val="right"/>
      <w:pPr>
        <w:ind w:left="1992" w:hanging="180"/>
      </w:pPr>
    </w:lvl>
    <w:lvl w:ilvl="3" w:tplc="0409000F" w:tentative="1">
      <w:start w:val="1"/>
      <w:numFmt w:val="decimal"/>
      <w:lvlText w:val="%4."/>
      <w:lvlJc w:val="left"/>
      <w:pPr>
        <w:ind w:left="2712" w:hanging="360"/>
      </w:pPr>
    </w:lvl>
    <w:lvl w:ilvl="4" w:tplc="04090019" w:tentative="1">
      <w:start w:val="1"/>
      <w:numFmt w:val="lowerLetter"/>
      <w:lvlText w:val="%5."/>
      <w:lvlJc w:val="left"/>
      <w:pPr>
        <w:ind w:left="3432" w:hanging="360"/>
      </w:pPr>
    </w:lvl>
    <w:lvl w:ilvl="5" w:tplc="0409001B" w:tentative="1">
      <w:start w:val="1"/>
      <w:numFmt w:val="lowerRoman"/>
      <w:lvlText w:val="%6."/>
      <w:lvlJc w:val="right"/>
      <w:pPr>
        <w:ind w:left="4152" w:hanging="180"/>
      </w:pPr>
    </w:lvl>
    <w:lvl w:ilvl="6" w:tplc="0409000F" w:tentative="1">
      <w:start w:val="1"/>
      <w:numFmt w:val="decimal"/>
      <w:lvlText w:val="%7."/>
      <w:lvlJc w:val="left"/>
      <w:pPr>
        <w:ind w:left="4872" w:hanging="360"/>
      </w:pPr>
    </w:lvl>
    <w:lvl w:ilvl="7" w:tplc="04090019" w:tentative="1">
      <w:start w:val="1"/>
      <w:numFmt w:val="lowerLetter"/>
      <w:lvlText w:val="%8."/>
      <w:lvlJc w:val="left"/>
      <w:pPr>
        <w:ind w:left="5592" w:hanging="360"/>
      </w:pPr>
    </w:lvl>
    <w:lvl w:ilvl="8" w:tplc="04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3" w15:restartNumberingAfterBreak="0">
    <w:nsid w:val="1F18127B"/>
    <w:multiLevelType w:val="hybridMultilevel"/>
    <w:tmpl w:val="ADF883B4"/>
    <w:lvl w:ilvl="0" w:tplc="1BD41BB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1AD1351"/>
    <w:multiLevelType w:val="hybridMultilevel"/>
    <w:tmpl w:val="447A4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A2F9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D86740F"/>
    <w:multiLevelType w:val="hybridMultilevel"/>
    <w:tmpl w:val="434C3A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074DFB"/>
    <w:multiLevelType w:val="hybridMultilevel"/>
    <w:tmpl w:val="63C62A50"/>
    <w:lvl w:ilvl="0" w:tplc="B128D844">
      <w:start w:val="1"/>
      <w:numFmt w:val="upperLetter"/>
      <w:lvlText w:val="%1."/>
      <w:lvlJc w:val="left"/>
      <w:pPr>
        <w:ind w:left="5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8" w:hanging="360"/>
      </w:pPr>
    </w:lvl>
    <w:lvl w:ilvl="2" w:tplc="0409001B" w:tentative="1">
      <w:start w:val="1"/>
      <w:numFmt w:val="lowerRoman"/>
      <w:lvlText w:val="%3."/>
      <w:lvlJc w:val="right"/>
      <w:pPr>
        <w:ind w:left="2028" w:hanging="180"/>
      </w:pPr>
    </w:lvl>
    <w:lvl w:ilvl="3" w:tplc="0409000F" w:tentative="1">
      <w:start w:val="1"/>
      <w:numFmt w:val="decimal"/>
      <w:lvlText w:val="%4."/>
      <w:lvlJc w:val="left"/>
      <w:pPr>
        <w:ind w:left="2748" w:hanging="360"/>
      </w:pPr>
    </w:lvl>
    <w:lvl w:ilvl="4" w:tplc="04090019" w:tentative="1">
      <w:start w:val="1"/>
      <w:numFmt w:val="lowerLetter"/>
      <w:lvlText w:val="%5."/>
      <w:lvlJc w:val="left"/>
      <w:pPr>
        <w:ind w:left="3468" w:hanging="360"/>
      </w:pPr>
    </w:lvl>
    <w:lvl w:ilvl="5" w:tplc="0409001B" w:tentative="1">
      <w:start w:val="1"/>
      <w:numFmt w:val="lowerRoman"/>
      <w:lvlText w:val="%6."/>
      <w:lvlJc w:val="right"/>
      <w:pPr>
        <w:ind w:left="4188" w:hanging="180"/>
      </w:pPr>
    </w:lvl>
    <w:lvl w:ilvl="6" w:tplc="0409000F" w:tentative="1">
      <w:start w:val="1"/>
      <w:numFmt w:val="decimal"/>
      <w:lvlText w:val="%7."/>
      <w:lvlJc w:val="left"/>
      <w:pPr>
        <w:ind w:left="4908" w:hanging="360"/>
      </w:pPr>
    </w:lvl>
    <w:lvl w:ilvl="7" w:tplc="04090019" w:tentative="1">
      <w:start w:val="1"/>
      <w:numFmt w:val="lowerLetter"/>
      <w:lvlText w:val="%8."/>
      <w:lvlJc w:val="left"/>
      <w:pPr>
        <w:ind w:left="5628" w:hanging="360"/>
      </w:pPr>
    </w:lvl>
    <w:lvl w:ilvl="8" w:tplc="04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8" w15:restartNumberingAfterBreak="0">
    <w:nsid w:val="525850F4"/>
    <w:multiLevelType w:val="hybridMultilevel"/>
    <w:tmpl w:val="28B05B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AE12BE"/>
    <w:multiLevelType w:val="hybridMultilevel"/>
    <w:tmpl w:val="8C1230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201E93"/>
    <w:multiLevelType w:val="hybridMultilevel"/>
    <w:tmpl w:val="193EA75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60DE637F"/>
    <w:multiLevelType w:val="hybridMultilevel"/>
    <w:tmpl w:val="F64A1D18"/>
    <w:lvl w:ilvl="0" w:tplc="F300CD5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C2EE9"/>
    <w:multiLevelType w:val="hybridMultilevel"/>
    <w:tmpl w:val="B792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80972"/>
    <w:multiLevelType w:val="hybridMultilevel"/>
    <w:tmpl w:val="1BAE47D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6FD46FF2"/>
    <w:multiLevelType w:val="hybridMultilevel"/>
    <w:tmpl w:val="1FC083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FA57F8"/>
    <w:multiLevelType w:val="hybridMultilevel"/>
    <w:tmpl w:val="193EA75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12"/>
  </w:num>
  <w:num w:numId="5">
    <w:abstractNumId w:val="4"/>
  </w:num>
  <w:num w:numId="6">
    <w:abstractNumId w:val="1"/>
  </w:num>
  <w:num w:numId="7">
    <w:abstractNumId w:val="9"/>
  </w:num>
  <w:num w:numId="8">
    <w:abstractNumId w:val="8"/>
  </w:num>
  <w:num w:numId="9">
    <w:abstractNumId w:val="3"/>
  </w:num>
  <w:num w:numId="10">
    <w:abstractNumId w:val="6"/>
  </w:num>
  <w:num w:numId="11">
    <w:abstractNumId w:val="14"/>
  </w:num>
  <w:num w:numId="12">
    <w:abstractNumId w:val="11"/>
  </w:num>
  <w:num w:numId="13">
    <w:abstractNumId w:val="15"/>
  </w:num>
  <w:num w:numId="14">
    <w:abstractNumId w:val="10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40641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cwtLQwNze0sDBS0lEKTi0uzszPAykwrAUAcTplNSwAAAA="/>
  </w:docVars>
  <w:rsids>
    <w:rsidRoot w:val="00302C7C"/>
    <w:rsid w:val="00001207"/>
    <w:rsid w:val="0000123B"/>
    <w:rsid w:val="000018D3"/>
    <w:rsid w:val="00003ABC"/>
    <w:rsid w:val="00003CC6"/>
    <w:rsid w:val="00003DE2"/>
    <w:rsid w:val="00003F57"/>
    <w:rsid w:val="00007340"/>
    <w:rsid w:val="00007593"/>
    <w:rsid w:val="00011887"/>
    <w:rsid w:val="00012F21"/>
    <w:rsid w:val="00013290"/>
    <w:rsid w:val="00013405"/>
    <w:rsid w:val="00014541"/>
    <w:rsid w:val="00014644"/>
    <w:rsid w:val="000149C1"/>
    <w:rsid w:val="00015011"/>
    <w:rsid w:val="0001549C"/>
    <w:rsid w:val="00016B41"/>
    <w:rsid w:val="00020D77"/>
    <w:rsid w:val="000248A0"/>
    <w:rsid w:val="00024B5A"/>
    <w:rsid w:val="0002511B"/>
    <w:rsid w:val="00025CEB"/>
    <w:rsid w:val="00026089"/>
    <w:rsid w:val="0002628F"/>
    <w:rsid w:val="00026953"/>
    <w:rsid w:val="00027110"/>
    <w:rsid w:val="00027B74"/>
    <w:rsid w:val="00030213"/>
    <w:rsid w:val="000324BD"/>
    <w:rsid w:val="00032BCC"/>
    <w:rsid w:val="00033754"/>
    <w:rsid w:val="0003401F"/>
    <w:rsid w:val="00034128"/>
    <w:rsid w:val="000343FD"/>
    <w:rsid w:val="0003556A"/>
    <w:rsid w:val="000371F3"/>
    <w:rsid w:val="000374A7"/>
    <w:rsid w:val="0003784F"/>
    <w:rsid w:val="0004028B"/>
    <w:rsid w:val="00042A56"/>
    <w:rsid w:val="0004314E"/>
    <w:rsid w:val="00043552"/>
    <w:rsid w:val="0004395E"/>
    <w:rsid w:val="00043EB8"/>
    <w:rsid w:val="0004504B"/>
    <w:rsid w:val="000459E6"/>
    <w:rsid w:val="00046B6B"/>
    <w:rsid w:val="00046D48"/>
    <w:rsid w:val="00047259"/>
    <w:rsid w:val="0005134C"/>
    <w:rsid w:val="00051F6F"/>
    <w:rsid w:val="00052166"/>
    <w:rsid w:val="00052F3D"/>
    <w:rsid w:val="000562F7"/>
    <w:rsid w:val="000563CB"/>
    <w:rsid w:val="00060925"/>
    <w:rsid w:val="00060EC4"/>
    <w:rsid w:val="00060ECE"/>
    <w:rsid w:val="00061276"/>
    <w:rsid w:val="00061D03"/>
    <w:rsid w:val="00061D2C"/>
    <w:rsid w:val="00063079"/>
    <w:rsid w:val="000675BE"/>
    <w:rsid w:val="00067909"/>
    <w:rsid w:val="00067E2D"/>
    <w:rsid w:val="000708B3"/>
    <w:rsid w:val="00070BE9"/>
    <w:rsid w:val="0007166A"/>
    <w:rsid w:val="00071819"/>
    <w:rsid w:val="000726EF"/>
    <w:rsid w:val="00072C9E"/>
    <w:rsid w:val="00073CD7"/>
    <w:rsid w:val="00074976"/>
    <w:rsid w:val="00076676"/>
    <w:rsid w:val="0008126D"/>
    <w:rsid w:val="00081888"/>
    <w:rsid w:val="00081F97"/>
    <w:rsid w:val="00082972"/>
    <w:rsid w:val="00082FC7"/>
    <w:rsid w:val="000832FE"/>
    <w:rsid w:val="000838D8"/>
    <w:rsid w:val="00084106"/>
    <w:rsid w:val="00086C71"/>
    <w:rsid w:val="00086D6E"/>
    <w:rsid w:val="00087118"/>
    <w:rsid w:val="000874DE"/>
    <w:rsid w:val="00087AA2"/>
    <w:rsid w:val="00087CCC"/>
    <w:rsid w:val="000912A0"/>
    <w:rsid w:val="00091AAD"/>
    <w:rsid w:val="00091F67"/>
    <w:rsid w:val="0009372D"/>
    <w:rsid w:val="00093E41"/>
    <w:rsid w:val="00093FF9"/>
    <w:rsid w:val="0009410D"/>
    <w:rsid w:val="000943DD"/>
    <w:rsid w:val="00094BB9"/>
    <w:rsid w:val="00095C85"/>
    <w:rsid w:val="00097E46"/>
    <w:rsid w:val="000A00C6"/>
    <w:rsid w:val="000A00C7"/>
    <w:rsid w:val="000A0405"/>
    <w:rsid w:val="000A1277"/>
    <w:rsid w:val="000A340E"/>
    <w:rsid w:val="000A3410"/>
    <w:rsid w:val="000A408B"/>
    <w:rsid w:val="000A4C85"/>
    <w:rsid w:val="000A5613"/>
    <w:rsid w:val="000B0462"/>
    <w:rsid w:val="000B0F7F"/>
    <w:rsid w:val="000B2067"/>
    <w:rsid w:val="000B213B"/>
    <w:rsid w:val="000B2A1A"/>
    <w:rsid w:val="000C14D4"/>
    <w:rsid w:val="000C1D47"/>
    <w:rsid w:val="000C296F"/>
    <w:rsid w:val="000C2B8C"/>
    <w:rsid w:val="000C3259"/>
    <w:rsid w:val="000C3D69"/>
    <w:rsid w:val="000C5075"/>
    <w:rsid w:val="000C5F77"/>
    <w:rsid w:val="000D0582"/>
    <w:rsid w:val="000D299F"/>
    <w:rsid w:val="000D2F21"/>
    <w:rsid w:val="000D3FAD"/>
    <w:rsid w:val="000D57FE"/>
    <w:rsid w:val="000D5D29"/>
    <w:rsid w:val="000D6CB9"/>
    <w:rsid w:val="000E04AD"/>
    <w:rsid w:val="000E04E7"/>
    <w:rsid w:val="000E11FC"/>
    <w:rsid w:val="000E1E8C"/>
    <w:rsid w:val="000E2F74"/>
    <w:rsid w:val="000E3CAD"/>
    <w:rsid w:val="000E607F"/>
    <w:rsid w:val="000E67CB"/>
    <w:rsid w:val="000E7090"/>
    <w:rsid w:val="000F03D2"/>
    <w:rsid w:val="000F1502"/>
    <w:rsid w:val="000F47EB"/>
    <w:rsid w:val="000F6177"/>
    <w:rsid w:val="000F6428"/>
    <w:rsid w:val="000F6D0E"/>
    <w:rsid w:val="00101246"/>
    <w:rsid w:val="001024DA"/>
    <w:rsid w:val="001035AF"/>
    <w:rsid w:val="00104131"/>
    <w:rsid w:val="00106714"/>
    <w:rsid w:val="00107458"/>
    <w:rsid w:val="001075C2"/>
    <w:rsid w:val="00107B99"/>
    <w:rsid w:val="0011067F"/>
    <w:rsid w:val="00110C6E"/>
    <w:rsid w:val="00111B24"/>
    <w:rsid w:val="00113700"/>
    <w:rsid w:val="00113771"/>
    <w:rsid w:val="00114B81"/>
    <w:rsid w:val="00114DC5"/>
    <w:rsid w:val="00115C65"/>
    <w:rsid w:val="00115D2D"/>
    <w:rsid w:val="00115FFB"/>
    <w:rsid w:val="00125061"/>
    <w:rsid w:val="00125635"/>
    <w:rsid w:val="00126168"/>
    <w:rsid w:val="00126377"/>
    <w:rsid w:val="0012673B"/>
    <w:rsid w:val="001269B2"/>
    <w:rsid w:val="00126A85"/>
    <w:rsid w:val="0013115B"/>
    <w:rsid w:val="00131E35"/>
    <w:rsid w:val="00133709"/>
    <w:rsid w:val="0013399B"/>
    <w:rsid w:val="00133A76"/>
    <w:rsid w:val="001348EE"/>
    <w:rsid w:val="001358D5"/>
    <w:rsid w:val="00135CC6"/>
    <w:rsid w:val="00136DF2"/>
    <w:rsid w:val="00141390"/>
    <w:rsid w:val="0014316F"/>
    <w:rsid w:val="00145389"/>
    <w:rsid w:val="00145417"/>
    <w:rsid w:val="00146B4B"/>
    <w:rsid w:val="00147DD4"/>
    <w:rsid w:val="00147E9F"/>
    <w:rsid w:val="001517E2"/>
    <w:rsid w:val="00153279"/>
    <w:rsid w:val="00153663"/>
    <w:rsid w:val="001559D4"/>
    <w:rsid w:val="001567B6"/>
    <w:rsid w:val="00156B79"/>
    <w:rsid w:val="00156BB0"/>
    <w:rsid w:val="00161742"/>
    <w:rsid w:val="001639ED"/>
    <w:rsid w:val="00163CDE"/>
    <w:rsid w:val="0016511D"/>
    <w:rsid w:val="0016519D"/>
    <w:rsid w:val="00167073"/>
    <w:rsid w:val="001675F4"/>
    <w:rsid w:val="00167F77"/>
    <w:rsid w:val="00171E45"/>
    <w:rsid w:val="00172558"/>
    <w:rsid w:val="001728BF"/>
    <w:rsid w:val="0017341E"/>
    <w:rsid w:val="0017366D"/>
    <w:rsid w:val="0018078D"/>
    <w:rsid w:val="00180C3E"/>
    <w:rsid w:val="0018167B"/>
    <w:rsid w:val="00182273"/>
    <w:rsid w:val="00182A5E"/>
    <w:rsid w:val="00184452"/>
    <w:rsid w:val="00184FD5"/>
    <w:rsid w:val="00185609"/>
    <w:rsid w:val="001856E9"/>
    <w:rsid w:val="00185980"/>
    <w:rsid w:val="001863F5"/>
    <w:rsid w:val="0018660D"/>
    <w:rsid w:val="001875A4"/>
    <w:rsid w:val="001920F3"/>
    <w:rsid w:val="00192A13"/>
    <w:rsid w:val="00193176"/>
    <w:rsid w:val="00193389"/>
    <w:rsid w:val="00193ED3"/>
    <w:rsid w:val="00194195"/>
    <w:rsid w:val="0019459B"/>
    <w:rsid w:val="00194663"/>
    <w:rsid w:val="0019471E"/>
    <w:rsid w:val="001948D6"/>
    <w:rsid w:val="00197686"/>
    <w:rsid w:val="001A04A3"/>
    <w:rsid w:val="001A2D1E"/>
    <w:rsid w:val="001A32A4"/>
    <w:rsid w:val="001A44E1"/>
    <w:rsid w:val="001A6743"/>
    <w:rsid w:val="001A6CF7"/>
    <w:rsid w:val="001A76E5"/>
    <w:rsid w:val="001B16BD"/>
    <w:rsid w:val="001B28CC"/>
    <w:rsid w:val="001B3FBE"/>
    <w:rsid w:val="001B4B82"/>
    <w:rsid w:val="001B5638"/>
    <w:rsid w:val="001B6065"/>
    <w:rsid w:val="001B6796"/>
    <w:rsid w:val="001B6854"/>
    <w:rsid w:val="001B697A"/>
    <w:rsid w:val="001B6D60"/>
    <w:rsid w:val="001B7914"/>
    <w:rsid w:val="001C0933"/>
    <w:rsid w:val="001C1BAB"/>
    <w:rsid w:val="001C2323"/>
    <w:rsid w:val="001C38A1"/>
    <w:rsid w:val="001C390D"/>
    <w:rsid w:val="001C3C7B"/>
    <w:rsid w:val="001C3F2F"/>
    <w:rsid w:val="001C4AC5"/>
    <w:rsid w:val="001C5856"/>
    <w:rsid w:val="001C71FB"/>
    <w:rsid w:val="001C7DC1"/>
    <w:rsid w:val="001D18AD"/>
    <w:rsid w:val="001D1BE9"/>
    <w:rsid w:val="001D335D"/>
    <w:rsid w:val="001D3BE0"/>
    <w:rsid w:val="001D5642"/>
    <w:rsid w:val="001D5FB5"/>
    <w:rsid w:val="001D6A3D"/>
    <w:rsid w:val="001D71A0"/>
    <w:rsid w:val="001D7386"/>
    <w:rsid w:val="001E042E"/>
    <w:rsid w:val="001E18D6"/>
    <w:rsid w:val="001E23DF"/>
    <w:rsid w:val="001E3130"/>
    <w:rsid w:val="001E5666"/>
    <w:rsid w:val="001E56EE"/>
    <w:rsid w:val="001E5851"/>
    <w:rsid w:val="001E648E"/>
    <w:rsid w:val="001E655A"/>
    <w:rsid w:val="001E6F8B"/>
    <w:rsid w:val="001E7B28"/>
    <w:rsid w:val="001F0663"/>
    <w:rsid w:val="001F0A11"/>
    <w:rsid w:val="001F0CB2"/>
    <w:rsid w:val="001F1D6B"/>
    <w:rsid w:val="001F3286"/>
    <w:rsid w:val="001F3D6B"/>
    <w:rsid w:val="001F4906"/>
    <w:rsid w:val="001F584F"/>
    <w:rsid w:val="001F59C6"/>
    <w:rsid w:val="001F6238"/>
    <w:rsid w:val="001F6426"/>
    <w:rsid w:val="001F6AF0"/>
    <w:rsid w:val="001F6CAC"/>
    <w:rsid w:val="001F71E9"/>
    <w:rsid w:val="00202C23"/>
    <w:rsid w:val="00202EEB"/>
    <w:rsid w:val="0020675D"/>
    <w:rsid w:val="00207271"/>
    <w:rsid w:val="002100B1"/>
    <w:rsid w:val="00210DF3"/>
    <w:rsid w:val="002129D8"/>
    <w:rsid w:val="002130CD"/>
    <w:rsid w:val="002149EB"/>
    <w:rsid w:val="00215DEF"/>
    <w:rsid w:val="002206AF"/>
    <w:rsid w:val="00220CF6"/>
    <w:rsid w:val="00221101"/>
    <w:rsid w:val="00221670"/>
    <w:rsid w:val="002241D0"/>
    <w:rsid w:val="0022500F"/>
    <w:rsid w:val="00225C5D"/>
    <w:rsid w:val="00227951"/>
    <w:rsid w:val="00227C7F"/>
    <w:rsid w:val="002306CE"/>
    <w:rsid w:val="00230EF8"/>
    <w:rsid w:val="00231ED7"/>
    <w:rsid w:val="002324A3"/>
    <w:rsid w:val="00233081"/>
    <w:rsid w:val="00233B7A"/>
    <w:rsid w:val="00233DCD"/>
    <w:rsid w:val="00234AE2"/>
    <w:rsid w:val="00236F07"/>
    <w:rsid w:val="002374A1"/>
    <w:rsid w:val="00240CC4"/>
    <w:rsid w:val="0024168E"/>
    <w:rsid w:val="00242E3C"/>
    <w:rsid w:val="00242F85"/>
    <w:rsid w:val="00243C30"/>
    <w:rsid w:val="002443B7"/>
    <w:rsid w:val="0024450B"/>
    <w:rsid w:val="00246A17"/>
    <w:rsid w:val="002470DB"/>
    <w:rsid w:val="00247724"/>
    <w:rsid w:val="00247AA8"/>
    <w:rsid w:val="0025154D"/>
    <w:rsid w:val="00252CDC"/>
    <w:rsid w:val="00253557"/>
    <w:rsid w:val="002537B6"/>
    <w:rsid w:val="0025496E"/>
    <w:rsid w:val="00255C7E"/>
    <w:rsid w:val="00256BEE"/>
    <w:rsid w:val="00260A0F"/>
    <w:rsid w:val="00260D81"/>
    <w:rsid w:val="002624F3"/>
    <w:rsid w:val="00263A10"/>
    <w:rsid w:val="00263F7A"/>
    <w:rsid w:val="00264180"/>
    <w:rsid w:val="00265460"/>
    <w:rsid w:val="00265524"/>
    <w:rsid w:val="00266078"/>
    <w:rsid w:val="0026706F"/>
    <w:rsid w:val="002678A3"/>
    <w:rsid w:val="002706F8"/>
    <w:rsid w:val="00270EFA"/>
    <w:rsid w:val="002711D7"/>
    <w:rsid w:val="00271219"/>
    <w:rsid w:val="00272992"/>
    <w:rsid w:val="002750D6"/>
    <w:rsid w:val="00275526"/>
    <w:rsid w:val="00275DC9"/>
    <w:rsid w:val="00280C89"/>
    <w:rsid w:val="00280F79"/>
    <w:rsid w:val="00281DB6"/>
    <w:rsid w:val="0028254F"/>
    <w:rsid w:val="00282C33"/>
    <w:rsid w:val="00284695"/>
    <w:rsid w:val="00285C97"/>
    <w:rsid w:val="0029018F"/>
    <w:rsid w:val="002905AA"/>
    <w:rsid w:val="00290BB5"/>
    <w:rsid w:val="00291637"/>
    <w:rsid w:val="00291728"/>
    <w:rsid w:val="00293583"/>
    <w:rsid w:val="00294413"/>
    <w:rsid w:val="00294A51"/>
    <w:rsid w:val="00295718"/>
    <w:rsid w:val="002971D0"/>
    <w:rsid w:val="002976D8"/>
    <w:rsid w:val="002A1851"/>
    <w:rsid w:val="002A1E42"/>
    <w:rsid w:val="002A3053"/>
    <w:rsid w:val="002A316B"/>
    <w:rsid w:val="002A413F"/>
    <w:rsid w:val="002A58A1"/>
    <w:rsid w:val="002A67B6"/>
    <w:rsid w:val="002A7102"/>
    <w:rsid w:val="002B0092"/>
    <w:rsid w:val="002B2D6C"/>
    <w:rsid w:val="002B713A"/>
    <w:rsid w:val="002B7141"/>
    <w:rsid w:val="002B7205"/>
    <w:rsid w:val="002B746B"/>
    <w:rsid w:val="002C0762"/>
    <w:rsid w:val="002C1546"/>
    <w:rsid w:val="002C1EA9"/>
    <w:rsid w:val="002C1FBE"/>
    <w:rsid w:val="002C2F8A"/>
    <w:rsid w:val="002C35C8"/>
    <w:rsid w:val="002C62F4"/>
    <w:rsid w:val="002C71A0"/>
    <w:rsid w:val="002C7536"/>
    <w:rsid w:val="002D0C99"/>
    <w:rsid w:val="002D1FD3"/>
    <w:rsid w:val="002D3B12"/>
    <w:rsid w:val="002D4982"/>
    <w:rsid w:val="002D51C3"/>
    <w:rsid w:val="002D5CE8"/>
    <w:rsid w:val="002D7D75"/>
    <w:rsid w:val="002E0530"/>
    <w:rsid w:val="002E0F38"/>
    <w:rsid w:val="002E2E74"/>
    <w:rsid w:val="002E4F74"/>
    <w:rsid w:val="002E573B"/>
    <w:rsid w:val="002E59EE"/>
    <w:rsid w:val="002E5D57"/>
    <w:rsid w:val="002E7B32"/>
    <w:rsid w:val="002F10BA"/>
    <w:rsid w:val="002F17EF"/>
    <w:rsid w:val="002F284A"/>
    <w:rsid w:val="002F2B43"/>
    <w:rsid w:val="002F33B1"/>
    <w:rsid w:val="002F340D"/>
    <w:rsid w:val="002F481A"/>
    <w:rsid w:val="002F5605"/>
    <w:rsid w:val="002F5830"/>
    <w:rsid w:val="002F60D6"/>
    <w:rsid w:val="002F74FF"/>
    <w:rsid w:val="002F7866"/>
    <w:rsid w:val="002F7AC7"/>
    <w:rsid w:val="003005D2"/>
    <w:rsid w:val="00302C7C"/>
    <w:rsid w:val="00304DD7"/>
    <w:rsid w:val="00304F1D"/>
    <w:rsid w:val="00305612"/>
    <w:rsid w:val="00306BF5"/>
    <w:rsid w:val="00307049"/>
    <w:rsid w:val="00307F7E"/>
    <w:rsid w:val="0031131B"/>
    <w:rsid w:val="00311CA7"/>
    <w:rsid w:val="00312E19"/>
    <w:rsid w:val="00314E59"/>
    <w:rsid w:val="00314EBD"/>
    <w:rsid w:val="003167B8"/>
    <w:rsid w:val="00316883"/>
    <w:rsid w:val="003175D2"/>
    <w:rsid w:val="00317B6C"/>
    <w:rsid w:val="00317F5F"/>
    <w:rsid w:val="0032073D"/>
    <w:rsid w:val="003218F5"/>
    <w:rsid w:val="00323596"/>
    <w:rsid w:val="0032391B"/>
    <w:rsid w:val="00324D23"/>
    <w:rsid w:val="00326D18"/>
    <w:rsid w:val="00326ED0"/>
    <w:rsid w:val="003360C2"/>
    <w:rsid w:val="00336F60"/>
    <w:rsid w:val="003371DA"/>
    <w:rsid w:val="003404F7"/>
    <w:rsid w:val="0034110C"/>
    <w:rsid w:val="0034186F"/>
    <w:rsid w:val="003424BD"/>
    <w:rsid w:val="0034351B"/>
    <w:rsid w:val="003437E1"/>
    <w:rsid w:val="00344D95"/>
    <w:rsid w:val="00344F85"/>
    <w:rsid w:val="00345832"/>
    <w:rsid w:val="0034588A"/>
    <w:rsid w:val="00346E7A"/>
    <w:rsid w:val="003503AB"/>
    <w:rsid w:val="00353637"/>
    <w:rsid w:val="00354C25"/>
    <w:rsid w:val="0036058A"/>
    <w:rsid w:val="0036101D"/>
    <w:rsid w:val="00362729"/>
    <w:rsid w:val="0036279F"/>
    <w:rsid w:val="0036283C"/>
    <w:rsid w:val="00363B3A"/>
    <w:rsid w:val="00366D6A"/>
    <w:rsid w:val="0036749C"/>
    <w:rsid w:val="00371959"/>
    <w:rsid w:val="00373878"/>
    <w:rsid w:val="00374197"/>
    <w:rsid w:val="003803F7"/>
    <w:rsid w:val="00382414"/>
    <w:rsid w:val="00384F20"/>
    <w:rsid w:val="00385340"/>
    <w:rsid w:val="003858F8"/>
    <w:rsid w:val="0038625D"/>
    <w:rsid w:val="00386ABE"/>
    <w:rsid w:val="00391F3A"/>
    <w:rsid w:val="00392AA0"/>
    <w:rsid w:val="003935FC"/>
    <w:rsid w:val="00393AB7"/>
    <w:rsid w:val="00394350"/>
    <w:rsid w:val="00395CB0"/>
    <w:rsid w:val="003970F5"/>
    <w:rsid w:val="00397410"/>
    <w:rsid w:val="003A0F6D"/>
    <w:rsid w:val="003A2210"/>
    <w:rsid w:val="003A47ED"/>
    <w:rsid w:val="003A5E8F"/>
    <w:rsid w:val="003A77B1"/>
    <w:rsid w:val="003A7943"/>
    <w:rsid w:val="003A7FBD"/>
    <w:rsid w:val="003B13D7"/>
    <w:rsid w:val="003B171E"/>
    <w:rsid w:val="003B1D43"/>
    <w:rsid w:val="003B2354"/>
    <w:rsid w:val="003B2697"/>
    <w:rsid w:val="003B2E83"/>
    <w:rsid w:val="003B3508"/>
    <w:rsid w:val="003B521E"/>
    <w:rsid w:val="003B53B8"/>
    <w:rsid w:val="003B5CB7"/>
    <w:rsid w:val="003C16F1"/>
    <w:rsid w:val="003C1C25"/>
    <w:rsid w:val="003C39C5"/>
    <w:rsid w:val="003C4DA9"/>
    <w:rsid w:val="003C5776"/>
    <w:rsid w:val="003C6670"/>
    <w:rsid w:val="003C73BB"/>
    <w:rsid w:val="003D1007"/>
    <w:rsid w:val="003D1989"/>
    <w:rsid w:val="003D1A53"/>
    <w:rsid w:val="003D1E72"/>
    <w:rsid w:val="003D1F23"/>
    <w:rsid w:val="003D28C0"/>
    <w:rsid w:val="003D2B66"/>
    <w:rsid w:val="003D2C62"/>
    <w:rsid w:val="003D2D3C"/>
    <w:rsid w:val="003D3BAB"/>
    <w:rsid w:val="003D41A5"/>
    <w:rsid w:val="003D4226"/>
    <w:rsid w:val="003D4331"/>
    <w:rsid w:val="003D4701"/>
    <w:rsid w:val="003D4B86"/>
    <w:rsid w:val="003D58E3"/>
    <w:rsid w:val="003D5A23"/>
    <w:rsid w:val="003D5EB3"/>
    <w:rsid w:val="003E18EC"/>
    <w:rsid w:val="003E283E"/>
    <w:rsid w:val="003E32B9"/>
    <w:rsid w:val="003E418E"/>
    <w:rsid w:val="003E430A"/>
    <w:rsid w:val="003E4503"/>
    <w:rsid w:val="003E495B"/>
    <w:rsid w:val="003E7A1F"/>
    <w:rsid w:val="003F21F9"/>
    <w:rsid w:val="003F2442"/>
    <w:rsid w:val="003F288F"/>
    <w:rsid w:val="003F2A45"/>
    <w:rsid w:val="003F2DFB"/>
    <w:rsid w:val="003F39C5"/>
    <w:rsid w:val="003F4965"/>
    <w:rsid w:val="003F4D8C"/>
    <w:rsid w:val="003F5521"/>
    <w:rsid w:val="003F5F7B"/>
    <w:rsid w:val="0040061C"/>
    <w:rsid w:val="00400728"/>
    <w:rsid w:val="00401D13"/>
    <w:rsid w:val="00403713"/>
    <w:rsid w:val="00403741"/>
    <w:rsid w:val="004045D2"/>
    <w:rsid w:val="00406C78"/>
    <w:rsid w:val="0040720A"/>
    <w:rsid w:val="004075EF"/>
    <w:rsid w:val="00410119"/>
    <w:rsid w:val="00411994"/>
    <w:rsid w:val="00420D69"/>
    <w:rsid w:val="004210F4"/>
    <w:rsid w:val="004216C1"/>
    <w:rsid w:val="00421D94"/>
    <w:rsid w:val="00422671"/>
    <w:rsid w:val="004226CF"/>
    <w:rsid w:val="00422FBF"/>
    <w:rsid w:val="0042398B"/>
    <w:rsid w:val="0042459D"/>
    <w:rsid w:val="00424E76"/>
    <w:rsid w:val="00425970"/>
    <w:rsid w:val="004264A9"/>
    <w:rsid w:val="00426539"/>
    <w:rsid w:val="00426EAB"/>
    <w:rsid w:val="0043255D"/>
    <w:rsid w:val="00435278"/>
    <w:rsid w:val="004354EA"/>
    <w:rsid w:val="00436A9F"/>
    <w:rsid w:val="004376F6"/>
    <w:rsid w:val="00440428"/>
    <w:rsid w:val="00441FBF"/>
    <w:rsid w:val="004422AB"/>
    <w:rsid w:val="00443571"/>
    <w:rsid w:val="00444479"/>
    <w:rsid w:val="004445D3"/>
    <w:rsid w:val="004452C0"/>
    <w:rsid w:val="004460CF"/>
    <w:rsid w:val="00451031"/>
    <w:rsid w:val="0045214F"/>
    <w:rsid w:val="00452C32"/>
    <w:rsid w:val="00453945"/>
    <w:rsid w:val="00454841"/>
    <w:rsid w:val="004561B1"/>
    <w:rsid w:val="00456AE0"/>
    <w:rsid w:val="004605CB"/>
    <w:rsid w:val="00460E87"/>
    <w:rsid w:val="00460F24"/>
    <w:rsid w:val="004610C3"/>
    <w:rsid w:val="0046134F"/>
    <w:rsid w:val="00461751"/>
    <w:rsid w:val="004618B9"/>
    <w:rsid w:val="00465D25"/>
    <w:rsid w:val="00466ACC"/>
    <w:rsid w:val="00471A55"/>
    <w:rsid w:val="00474D61"/>
    <w:rsid w:val="0047506D"/>
    <w:rsid w:val="0047508C"/>
    <w:rsid w:val="00477608"/>
    <w:rsid w:val="00480CD0"/>
    <w:rsid w:val="00480F0A"/>
    <w:rsid w:val="00481091"/>
    <w:rsid w:val="004811A4"/>
    <w:rsid w:val="00481A7F"/>
    <w:rsid w:val="00482632"/>
    <w:rsid w:val="00482C4E"/>
    <w:rsid w:val="00486177"/>
    <w:rsid w:val="00486256"/>
    <w:rsid w:val="00486419"/>
    <w:rsid w:val="00487CEF"/>
    <w:rsid w:val="00490494"/>
    <w:rsid w:val="00490E55"/>
    <w:rsid w:val="004911BD"/>
    <w:rsid w:val="004927EA"/>
    <w:rsid w:val="0049405C"/>
    <w:rsid w:val="00497069"/>
    <w:rsid w:val="004974F8"/>
    <w:rsid w:val="004A0078"/>
    <w:rsid w:val="004A0492"/>
    <w:rsid w:val="004A1AAC"/>
    <w:rsid w:val="004A2F83"/>
    <w:rsid w:val="004A36B5"/>
    <w:rsid w:val="004A3965"/>
    <w:rsid w:val="004A4730"/>
    <w:rsid w:val="004A54E0"/>
    <w:rsid w:val="004A56B7"/>
    <w:rsid w:val="004A575F"/>
    <w:rsid w:val="004A6AA4"/>
    <w:rsid w:val="004A705C"/>
    <w:rsid w:val="004A7CDB"/>
    <w:rsid w:val="004B15F7"/>
    <w:rsid w:val="004B391A"/>
    <w:rsid w:val="004B498F"/>
    <w:rsid w:val="004B5803"/>
    <w:rsid w:val="004B5C04"/>
    <w:rsid w:val="004B6D71"/>
    <w:rsid w:val="004B717E"/>
    <w:rsid w:val="004B7483"/>
    <w:rsid w:val="004B7587"/>
    <w:rsid w:val="004C0079"/>
    <w:rsid w:val="004C0E1B"/>
    <w:rsid w:val="004C388E"/>
    <w:rsid w:val="004C3F33"/>
    <w:rsid w:val="004C49C6"/>
    <w:rsid w:val="004C5B38"/>
    <w:rsid w:val="004C75C6"/>
    <w:rsid w:val="004C765E"/>
    <w:rsid w:val="004C7DC9"/>
    <w:rsid w:val="004D0E6A"/>
    <w:rsid w:val="004D0E7B"/>
    <w:rsid w:val="004D10BE"/>
    <w:rsid w:val="004D3007"/>
    <w:rsid w:val="004D61BF"/>
    <w:rsid w:val="004D61C5"/>
    <w:rsid w:val="004D687D"/>
    <w:rsid w:val="004E2A79"/>
    <w:rsid w:val="004E34FB"/>
    <w:rsid w:val="004E5310"/>
    <w:rsid w:val="004E61C2"/>
    <w:rsid w:val="004E7B8F"/>
    <w:rsid w:val="004F1162"/>
    <w:rsid w:val="004F56B4"/>
    <w:rsid w:val="004F57F4"/>
    <w:rsid w:val="004F64D3"/>
    <w:rsid w:val="004F679A"/>
    <w:rsid w:val="004F77FD"/>
    <w:rsid w:val="004F7FCB"/>
    <w:rsid w:val="005029B7"/>
    <w:rsid w:val="00502CAF"/>
    <w:rsid w:val="00502E33"/>
    <w:rsid w:val="005030AE"/>
    <w:rsid w:val="00503854"/>
    <w:rsid w:val="00504756"/>
    <w:rsid w:val="0050551B"/>
    <w:rsid w:val="005076FD"/>
    <w:rsid w:val="00507E5B"/>
    <w:rsid w:val="00512E17"/>
    <w:rsid w:val="00513387"/>
    <w:rsid w:val="0051342D"/>
    <w:rsid w:val="00513543"/>
    <w:rsid w:val="005141AE"/>
    <w:rsid w:val="00514F20"/>
    <w:rsid w:val="0051584C"/>
    <w:rsid w:val="00516047"/>
    <w:rsid w:val="00517220"/>
    <w:rsid w:val="00517BBE"/>
    <w:rsid w:val="00521D68"/>
    <w:rsid w:val="00521EAF"/>
    <w:rsid w:val="00523A38"/>
    <w:rsid w:val="00524132"/>
    <w:rsid w:val="0052429C"/>
    <w:rsid w:val="00524576"/>
    <w:rsid w:val="00524709"/>
    <w:rsid w:val="00525CBE"/>
    <w:rsid w:val="00530999"/>
    <w:rsid w:val="00533FB9"/>
    <w:rsid w:val="00535044"/>
    <w:rsid w:val="00540172"/>
    <w:rsid w:val="0054104A"/>
    <w:rsid w:val="005416F5"/>
    <w:rsid w:val="00542418"/>
    <w:rsid w:val="005445DA"/>
    <w:rsid w:val="005464D7"/>
    <w:rsid w:val="00550DA0"/>
    <w:rsid w:val="00550EB3"/>
    <w:rsid w:val="00551343"/>
    <w:rsid w:val="0055416E"/>
    <w:rsid w:val="00554221"/>
    <w:rsid w:val="0055468F"/>
    <w:rsid w:val="005557F1"/>
    <w:rsid w:val="005560EE"/>
    <w:rsid w:val="005571D1"/>
    <w:rsid w:val="005606B1"/>
    <w:rsid w:val="005631F7"/>
    <w:rsid w:val="005634A9"/>
    <w:rsid w:val="00563D2C"/>
    <w:rsid w:val="0056420F"/>
    <w:rsid w:val="005645B5"/>
    <w:rsid w:val="005650B9"/>
    <w:rsid w:val="005663B1"/>
    <w:rsid w:val="00570049"/>
    <w:rsid w:val="00570797"/>
    <w:rsid w:val="00571B79"/>
    <w:rsid w:val="005725AA"/>
    <w:rsid w:val="00572861"/>
    <w:rsid w:val="00574DCD"/>
    <w:rsid w:val="005777C3"/>
    <w:rsid w:val="005803E2"/>
    <w:rsid w:val="00580805"/>
    <w:rsid w:val="00584213"/>
    <w:rsid w:val="0058468A"/>
    <w:rsid w:val="005858EE"/>
    <w:rsid w:val="005863B5"/>
    <w:rsid w:val="00586523"/>
    <w:rsid w:val="0059004F"/>
    <w:rsid w:val="005901D1"/>
    <w:rsid w:val="00590242"/>
    <w:rsid w:val="005910E0"/>
    <w:rsid w:val="00591E1B"/>
    <w:rsid w:val="00592555"/>
    <w:rsid w:val="00592A8B"/>
    <w:rsid w:val="005937F3"/>
    <w:rsid w:val="005946FE"/>
    <w:rsid w:val="00594F60"/>
    <w:rsid w:val="00596A03"/>
    <w:rsid w:val="005973D2"/>
    <w:rsid w:val="005A0201"/>
    <w:rsid w:val="005A08E2"/>
    <w:rsid w:val="005A0FAC"/>
    <w:rsid w:val="005A3EDE"/>
    <w:rsid w:val="005A44CF"/>
    <w:rsid w:val="005A7548"/>
    <w:rsid w:val="005A7906"/>
    <w:rsid w:val="005A7F65"/>
    <w:rsid w:val="005B25BB"/>
    <w:rsid w:val="005B352F"/>
    <w:rsid w:val="005B391E"/>
    <w:rsid w:val="005B3E1A"/>
    <w:rsid w:val="005B4529"/>
    <w:rsid w:val="005B526F"/>
    <w:rsid w:val="005B549F"/>
    <w:rsid w:val="005B60DE"/>
    <w:rsid w:val="005B6138"/>
    <w:rsid w:val="005B6ECD"/>
    <w:rsid w:val="005C01BF"/>
    <w:rsid w:val="005C037F"/>
    <w:rsid w:val="005C0C59"/>
    <w:rsid w:val="005C1C7A"/>
    <w:rsid w:val="005C2D4D"/>
    <w:rsid w:val="005C3636"/>
    <w:rsid w:val="005C6AE2"/>
    <w:rsid w:val="005D0E6D"/>
    <w:rsid w:val="005D2094"/>
    <w:rsid w:val="005D396E"/>
    <w:rsid w:val="005D4736"/>
    <w:rsid w:val="005D67E4"/>
    <w:rsid w:val="005E05B9"/>
    <w:rsid w:val="005E1586"/>
    <w:rsid w:val="005E1B19"/>
    <w:rsid w:val="005E1DAE"/>
    <w:rsid w:val="005E1E4A"/>
    <w:rsid w:val="005E24D2"/>
    <w:rsid w:val="005E24D9"/>
    <w:rsid w:val="005E259A"/>
    <w:rsid w:val="005E27E7"/>
    <w:rsid w:val="005E2E6A"/>
    <w:rsid w:val="005E3BF7"/>
    <w:rsid w:val="005E3C37"/>
    <w:rsid w:val="005E51F7"/>
    <w:rsid w:val="005E6972"/>
    <w:rsid w:val="005E7B4F"/>
    <w:rsid w:val="005F164A"/>
    <w:rsid w:val="005F1AEB"/>
    <w:rsid w:val="005F315D"/>
    <w:rsid w:val="005F31B6"/>
    <w:rsid w:val="005F4471"/>
    <w:rsid w:val="005F5E79"/>
    <w:rsid w:val="005F67AB"/>
    <w:rsid w:val="005F6AB5"/>
    <w:rsid w:val="005F7DFE"/>
    <w:rsid w:val="00601BEF"/>
    <w:rsid w:val="006050F9"/>
    <w:rsid w:val="0060528A"/>
    <w:rsid w:val="006052DA"/>
    <w:rsid w:val="00605652"/>
    <w:rsid w:val="006066B0"/>
    <w:rsid w:val="0060761B"/>
    <w:rsid w:val="00607C5D"/>
    <w:rsid w:val="00610047"/>
    <w:rsid w:val="006102D0"/>
    <w:rsid w:val="006105C0"/>
    <w:rsid w:val="00610BD0"/>
    <w:rsid w:val="006128BC"/>
    <w:rsid w:val="00612A82"/>
    <w:rsid w:val="00613CC8"/>
    <w:rsid w:val="0061442B"/>
    <w:rsid w:val="006147DE"/>
    <w:rsid w:val="00620151"/>
    <w:rsid w:val="00620D0C"/>
    <w:rsid w:val="006214DC"/>
    <w:rsid w:val="00622A72"/>
    <w:rsid w:val="00623824"/>
    <w:rsid w:val="00625D5B"/>
    <w:rsid w:val="006261AF"/>
    <w:rsid w:val="006264CF"/>
    <w:rsid w:val="00627502"/>
    <w:rsid w:val="00630490"/>
    <w:rsid w:val="00630CCE"/>
    <w:rsid w:val="006335DB"/>
    <w:rsid w:val="00637910"/>
    <w:rsid w:val="00640F20"/>
    <w:rsid w:val="00641C12"/>
    <w:rsid w:val="00643157"/>
    <w:rsid w:val="00644041"/>
    <w:rsid w:val="00644B9E"/>
    <w:rsid w:val="00645EBB"/>
    <w:rsid w:val="006468D9"/>
    <w:rsid w:val="00647E1D"/>
    <w:rsid w:val="006513B3"/>
    <w:rsid w:val="006521A4"/>
    <w:rsid w:val="00652A3D"/>
    <w:rsid w:val="0065335A"/>
    <w:rsid w:val="00653FAB"/>
    <w:rsid w:val="00654EE0"/>
    <w:rsid w:val="00655C0E"/>
    <w:rsid w:val="00656E56"/>
    <w:rsid w:val="006619D6"/>
    <w:rsid w:val="00662BD0"/>
    <w:rsid w:val="00663333"/>
    <w:rsid w:val="00665275"/>
    <w:rsid w:val="006656F3"/>
    <w:rsid w:val="006706AF"/>
    <w:rsid w:val="00671802"/>
    <w:rsid w:val="00672808"/>
    <w:rsid w:val="0067293E"/>
    <w:rsid w:val="00673253"/>
    <w:rsid w:val="00673A64"/>
    <w:rsid w:val="00675EAE"/>
    <w:rsid w:val="00676051"/>
    <w:rsid w:val="00676A9D"/>
    <w:rsid w:val="00677DC8"/>
    <w:rsid w:val="00682785"/>
    <w:rsid w:val="006831A0"/>
    <w:rsid w:val="00683C11"/>
    <w:rsid w:val="00684663"/>
    <w:rsid w:val="00685871"/>
    <w:rsid w:val="00686DCA"/>
    <w:rsid w:val="00686DDD"/>
    <w:rsid w:val="0069007B"/>
    <w:rsid w:val="00690691"/>
    <w:rsid w:val="006909E3"/>
    <w:rsid w:val="00690F7C"/>
    <w:rsid w:val="00691127"/>
    <w:rsid w:val="00692EF7"/>
    <w:rsid w:val="00693340"/>
    <w:rsid w:val="00695169"/>
    <w:rsid w:val="00695387"/>
    <w:rsid w:val="0069675D"/>
    <w:rsid w:val="006974D7"/>
    <w:rsid w:val="006A1485"/>
    <w:rsid w:val="006A4FD5"/>
    <w:rsid w:val="006A6187"/>
    <w:rsid w:val="006A6F14"/>
    <w:rsid w:val="006A7A76"/>
    <w:rsid w:val="006B0B40"/>
    <w:rsid w:val="006B22AF"/>
    <w:rsid w:val="006B2D82"/>
    <w:rsid w:val="006B3E72"/>
    <w:rsid w:val="006B3ECA"/>
    <w:rsid w:val="006B4DB6"/>
    <w:rsid w:val="006C074D"/>
    <w:rsid w:val="006C08E9"/>
    <w:rsid w:val="006C0903"/>
    <w:rsid w:val="006C1DD5"/>
    <w:rsid w:val="006C28BB"/>
    <w:rsid w:val="006C4139"/>
    <w:rsid w:val="006C428F"/>
    <w:rsid w:val="006C484B"/>
    <w:rsid w:val="006C4CAF"/>
    <w:rsid w:val="006C56F8"/>
    <w:rsid w:val="006C5B27"/>
    <w:rsid w:val="006C6176"/>
    <w:rsid w:val="006C6F72"/>
    <w:rsid w:val="006D0882"/>
    <w:rsid w:val="006D11BE"/>
    <w:rsid w:val="006D2606"/>
    <w:rsid w:val="006D29D4"/>
    <w:rsid w:val="006D2F0D"/>
    <w:rsid w:val="006D4875"/>
    <w:rsid w:val="006D4C0B"/>
    <w:rsid w:val="006D6127"/>
    <w:rsid w:val="006D7025"/>
    <w:rsid w:val="006E0F35"/>
    <w:rsid w:val="006E4FE4"/>
    <w:rsid w:val="006E54E9"/>
    <w:rsid w:val="006F02A6"/>
    <w:rsid w:val="006F44FA"/>
    <w:rsid w:val="006F4595"/>
    <w:rsid w:val="006F61EA"/>
    <w:rsid w:val="006F6EE6"/>
    <w:rsid w:val="006F7012"/>
    <w:rsid w:val="006F7929"/>
    <w:rsid w:val="00702D92"/>
    <w:rsid w:val="00703410"/>
    <w:rsid w:val="00704174"/>
    <w:rsid w:val="00704EAA"/>
    <w:rsid w:val="007070CC"/>
    <w:rsid w:val="00710987"/>
    <w:rsid w:val="00710E1F"/>
    <w:rsid w:val="0071124B"/>
    <w:rsid w:val="0071128F"/>
    <w:rsid w:val="00711665"/>
    <w:rsid w:val="007125D6"/>
    <w:rsid w:val="00713F3E"/>
    <w:rsid w:val="00714DD7"/>
    <w:rsid w:val="007153C9"/>
    <w:rsid w:val="00715681"/>
    <w:rsid w:val="00716074"/>
    <w:rsid w:val="007163B4"/>
    <w:rsid w:val="00716818"/>
    <w:rsid w:val="00716A3E"/>
    <w:rsid w:val="00717271"/>
    <w:rsid w:val="007172CB"/>
    <w:rsid w:val="007202CE"/>
    <w:rsid w:val="00720704"/>
    <w:rsid w:val="00720C82"/>
    <w:rsid w:val="00721104"/>
    <w:rsid w:val="007214ED"/>
    <w:rsid w:val="0072199E"/>
    <w:rsid w:val="00722DC1"/>
    <w:rsid w:val="00724BDC"/>
    <w:rsid w:val="00724E8B"/>
    <w:rsid w:val="007263AF"/>
    <w:rsid w:val="00730521"/>
    <w:rsid w:val="007319B9"/>
    <w:rsid w:val="00732C0F"/>
    <w:rsid w:val="007336AA"/>
    <w:rsid w:val="00734A07"/>
    <w:rsid w:val="00737474"/>
    <w:rsid w:val="00740F09"/>
    <w:rsid w:val="0074112B"/>
    <w:rsid w:val="00741247"/>
    <w:rsid w:val="0074165E"/>
    <w:rsid w:val="0074181C"/>
    <w:rsid w:val="00741B97"/>
    <w:rsid w:val="00741F20"/>
    <w:rsid w:val="007424E4"/>
    <w:rsid w:val="00742B27"/>
    <w:rsid w:val="007446B7"/>
    <w:rsid w:val="00745231"/>
    <w:rsid w:val="007462FD"/>
    <w:rsid w:val="007469A3"/>
    <w:rsid w:val="007470BA"/>
    <w:rsid w:val="00747C18"/>
    <w:rsid w:val="00750748"/>
    <w:rsid w:val="00751907"/>
    <w:rsid w:val="00752EC2"/>
    <w:rsid w:val="00753630"/>
    <w:rsid w:val="00753631"/>
    <w:rsid w:val="00754357"/>
    <w:rsid w:val="0075490E"/>
    <w:rsid w:val="00757037"/>
    <w:rsid w:val="00757884"/>
    <w:rsid w:val="0075797F"/>
    <w:rsid w:val="00757DCC"/>
    <w:rsid w:val="00760CFD"/>
    <w:rsid w:val="0076153E"/>
    <w:rsid w:val="00761F01"/>
    <w:rsid w:val="00762C5A"/>
    <w:rsid w:val="00763FE2"/>
    <w:rsid w:val="00764C0F"/>
    <w:rsid w:val="00766A37"/>
    <w:rsid w:val="00767EBF"/>
    <w:rsid w:val="00770BC2"/>
    <w:rsid w:val="0077205D"/>
    <w:rsid w:val="00772A80"/>
    <w:rsid w:val="00772B9D"/>
    <w:rsid w:val="00773181"/>
    <w:rsid w:val="0077358D"/>
    <w:rsid w:val="007736CD"/>
    <w:rsid w:val="00775BA5"/>
    <w:rsid w:val="007767BD"/>
    <w:rsid w:val="00780BA9"/>
    <w:rsid w:val="00781AF5"/>
    <w:rsid w:val="0078234B"/>
    <w:rsid w:val="00782779"/>
    <w:rsid w:val="0078280C"/>
    <w:rsid w:val="007832C2"/>
    <w:rsid w:val="00783B6D"/>
    <w:rsid w:val="00785F74"/>
    <w:rsid w:val="00786B3D"/>
    <w:rsid w:val="0078733B"/>
    <w:rsid w:val="007908CE"/>
    <w:rsid w:val="00790DAC"/>
    <w:rsid w:val="007951BC"/>
    <w:rsid w:val="00796778"/>
    <w:rsid w:val="007A1314"/>
    <w:rsid w:val="007A1BF4"/>
    <w:rsid w:val="007A2E54"/>
    <w:rsid w:val="007A4B5B"/>
    <w:rsid w:val="007A69AA"/>
    <w:rsid w:val="007B03F3"/>
    <w:rsid w:val="007B0E7C"/>
    <w:rsid w:val="007B1183"/>
    <w:rsid w:val="007B191D"/>
    <w:rsid w:val="007B2552"/>
    <w:rsid w:val="007B259F"/>
    <w:rsid w:val="007B2605"/>
    <w:rsid w:val="007B2DA1"/>
    <w:rsid w:val="007B61AC"/>
    <w:rsid w:val="007B6755"/>
    <w:rsid w:val="007B7D2D"/>
    <w:rsid w:val="007C28FB"/>
    <w:rsid w:val="007C5D60"/>
    <w:rsid w:val="007C6AE4"/>
    <w:rsid w:val="007C7286"/>
    <w:rsid w:val="007D0CA6"/>
    <w:rsid w:val="007D150B"/>
    <w:rsid w:val="007D1C12"/>
    <w:rsid w:val="007D3B3F"/>
    <w:rsid w:val="007D4742"/>
    <w:rsid w:val="007D5373"/>
    <w:rsid w:val="007D5E53"/>
    <w:rsid w:val="007D6A02"/>
    <w:rsid w:val="007D79D3"/>
    <w:rsid w:val="007E0393"/>
    <w:rsid w:val="007E043D"/>
    <w:rsid w:val="007E27C2"/>
    <w:rsid w:val="007E36CC"/>
    <w:rsid w:val="007E6C38"/>
    <w:rsid w:val="007E7E15"/>
    <w:rsid w:val="007F0F85"/>
    <w:rsid w:val="007F1FB0"/>
    <w:rsid w:val="007F2C8B"/>
    <w:rsid w:val="007F423D"/>
    <w:rsid w:val="007F491D"/>
    <w:rsid w:val="007F5F2A"/>
    <w:rsid w:val="007F73E0"/>
    <w:rsid w:val="007F7542"/>
    <w:rsid w:val="008001A6"/>
    <w:rsid w:val="008024B4"/>
    <w:rsid w:val="00803797"/>
    <w:rsid w:val="00806086"/>
    <w:rsid w:val="00806191"/>
    <w:rsid w:val="00806A37"/>
    <w:rsid w:val="0081119D"/>
    <w:rsid w:val="00811793"/>
    <w:rsid w:val="00812C01"/>
    <w:rsid w:val="00812F1A"/>
    <w:rsid w:val="00814C00"/>
    <w:rsid w:val="008152A0"/>
    <w:rsid w:val="008171D0"/>
    <w:rsid w:val="00822078"/>
    <w:rsid w:val="00822992"/>
    <w:rsid w:val="008233B1"/>
    <w:rsid w:val="00824D63"/>
    <w:rsid w:val="00827920"/>
    <w:rsid w:val="00831603"/>
    <w:rsid w:val="008334AC"/>
    <w:rsid w:val="0083377C"/>
    <w:rsid w:val="00835372"/>
    <w:rsid w:val="00835DD9"/>
    <w:rsid w:val="008370D2"/>
    <w:rsid w:val="00840600"/>
    <w:rsid w:val="00840AB6"/>
    <w:rsid w:val="0084190A"/>
    <w:rsid w:val="00842401"/>
    <w:rsid w:val="008429E1"/>
    <w:rsid w:val="00843E74"/>
    <w:rsid w:val="008446A1"/>
    <w:rsid w:val="0084523E"/>
    <w:rsid w:val="00845BAA"/>
    <w:rsid w:val="00846D0B"/>
    <w:rsid w:val="008502FE"/>
    <w:rsid w:val="008526F2"/>
    <w:rsid w:val="00853B69"/>
    <w:rsid w:val="00854212"/>
    <w:rsid w:val="00854842"/>
    <w:rsid w:val="00855830"/>
    <w:rsid w:val="008560C7"/>
    <w:rsid w:val="00856AA3"/>
    <w:rsid w:val="008573B8"/>
    <w:rsid w:val="0086014D"/>
    <w:rsid w:val="00860234"/>
    <w:rsid w:val="00860D67"/>
    <w:rsid w:val="008616A5"/>
    <w:rsid w:val="0086176D"/>
    <w:rsid w:val="00861C38"/>
    <w:rsid w:val="00864327"/>
    <w:rsid w:val="00865177"/>
    <w:rsid w:val="00865EB1"/>
    <w:rsid w:val="00866397"/>
    <w:rsid w:val="008670A1"/>
    <w:rsid w:val="00870BC5"/>
    <w:rsid w:val="008712A9"/>
    <w:rsid w:val="008735F4"/>
    <w:rsid w:val="00873949"/>
    <w:rsid w:val="00874844"/>
    <w:rsid w:val="00874B00"/>
    <w:rsid w:val="00874DF8"/>
    <w:rsid w:val="0087607E"/>
    <w:rsid w:val="0087624A"/>
    <w:rsid w:val="008768AB"/>
    <w:rsid w:val="0087745A"/>
    <w:rsid w:val="008776E5"/>
    <w:rsid w:val="00881406"/>
    <w:rsid w:val="008820F7"/>
    <w:rsid w:val="00883824"/>
    <w:rsid w:val="008847B7"/>
    <w:rsid w:val="00884CB5"/>
    <w:rsid w:val="0088537B"/>
    <w:rsid w:val="00885FDD"/>
    <w:rsid w:val="00886020"/>
    <w:rsid w:val="0088614C"/>
    <w:rsid w:val="00887DFD"/>
    <w:rsid w:val="00890AD1"/>
    <w:rsid w:val="00890EE1"/>
    <w:rsid w:val="0089106B"/>
    <w:rsid w:val="00891834"/>
    <w:rsid w:val="00893188"/>
    <w:rsid w:val="00893FB0"/>
    <w:rsid w:val="008942CF"/>
    <w:rsid w:val="00894D6F"/>
    <w:rsid w:val="00894DE1"/>
    <w:rsid w:val="0089523D"/>
    <w:rsid w:val="00896155"/>
    <w:rsid w:val="00896270"/>
    <w:rsid w:val="008A005B"/>
    <w:rsid w:val="008A00DC"/>
    <w:rsid w:val="008A0535"/>
    <w:rsid w:val="008A1BCF"/>
    <w:rsid w:val="008A2E40"/>
    <w:rsid w:val="008A4CCE"/>
    <w:rsid w:val="008A5537"/>
    <w:rsid w:val="008A5EA7"/>
    <w:rsid w:val="008A6EC0"/>
    <w:rsid w:val="008A7202"/>
    <w:rsid w:val="008B0C75"/>
    <w:rsid w:val="008B149F"/>
    <w:rsid w:val="008B1D05"/>
    <w:rsid w:val="008B3185"/>
    <w:rsid w:val="008B3817"/>
    <w:rsid w:val="008B3956"/>
    <w:rsid w:val="008B39CA"/>
    <w:rsid w:val="008B3FA2"/>
    <w:rsid w:val="008B4CE2"/>
    <w:rsid w:val="008B53FA"/>
    <w:rsid w:val="008B5B5F"/>
    <w:rsid w:val="008B6A07"/>
    <w:rsid w:val="008C062E"/>
    <w:rsid w:val="008C0D47"/>
    <w:rsid w:val="008C2350"/>
    <w:rsid w:val="008C2F1E"/>
    <w:rsid w:val="008C2F26"/>
    <w:rsid w:val="008C4197"/>
    <w:rsid w:val="008C4A4F"/>
    <w:rsid w:val="008C61E3"/>
    <w:rsid w:val="008C7594"/>
    <w:rsid w:val="008D22AF"/>
    <w:rsid w:val="008D272E"/>
    <w:rsid w:val="008D6B3D"/>
    <w:rsid w:val="008D6E70"/>
    <w:rsid w:val="008D7B0B"/>
    <w:rsid w:val="008E045B"/>
    <w:rsid w:val="008E052C"/>
    <w:rsid w:val="008E0C5E"/>
    <w:rsid w:val="008E0C75"/>
    <w:rsid w:val="008E0E48"/>
    <w:rsid w:val="008E2122"/>
    <w:rsid w:val="008E4B15"/>
    <w:rsid w:val="008E627F"/>
    <w:rsid w:val="008E760F"/>
    <w:rsid w:val="008F00B8"/>
    <w:rsid w:val="008F0C76"/>
    <w:rsid w:val="008F24C5"/>
    <w:rsid w:val="008F329C"/>
    <w:rsid w:val="008F3CFC"/>
    <w:rsid w:val="008F3EBF"/>
    <w:rsid w:val="008F54A7"/>
    <w:rsid w:val="008F5666"/>
    <w:rsid w:val="008F581F"/>
    <w:rsid w:val="00900BC2"/>
    <w:rsid w:val="00902246"/>
    <w:rsid w:val="009032D9"/>
    <w:rsid w:val="00903469"/>
    <w:rsid w:val="009035B6"/>
    <w:rsid w:val="00904585"/>
    <w:rsid w:val="00907BB2"/>
    <w:rsid w:val="00910260"/>
    <w:rsid w:val="00910F59"/>
    <w:rsid w:val="009118EC"/>
    <w:rsid w:val="00911C7C"/>
    <w:rsid w:val="009141E2"/>
    <w:rsid w:val="00914300"/>
    <w:rsid w:val="009144E4"/>
    <w:rsid w:val="00915A3B"/>
    <w:rsid w:val="00916B7E"/>
    <w:rsid w:val="0092202B"/>
    <w:rsid w:val="009227AA"/>
    <w:rsid w:val="00922AC7"/>
    <w:rsid w:val="00924EDD"/>
    <w:rsid w:val="00925566"/>
    <w:rsid w:val="00925A41"/>
    <w:rsid w:val="00926B85"/>
    <w:rsid w:val="009276F9"/>
    <w:rsid w:val="00930039"/>
    <w:rsid w:val="00932AA8"/>
    <w:rsid w:val="0093356A"/>
    <w:rsid w:val="0093361F"/>
    <w:rsid w:val="00934B1C"/>
    <w:rsid w:val="00934D0C"/>
    <w:rsid w:val="009366F5"/>
    <w:rsid w:val="00941DEC"/>
    <w:rsid w:val="00942F46"/>
    <w:rsid w:val="00944695"/>
    <w:rsid w:val="00944791"/>
    <w:rsid w:val="009455A4"/>
    <w:rsid w:val="00945765"/>
    <w:rsid w:val="00945E04"/>
    <w:rsid w:val="00945F54"/>
    <w:rsid w:val="009467F9"/>
    <w:rsid w:val="00946EB7"/>
    <w:rsid w:val="00947518"/>
    <w:rsid w:val="009516B0"/>
    <w:rsid w:val="009571A0"/>
    <w:rsid w:val="009575C9"/>
    <w:rsid w:val="00957761"/>
    <w:rsid w:val="0096001C"/>
    <w:rsid w:val="0096234F"/>
    <w:rsid w:val="00962372"/>
    <w:rsid w:val="009638EB"/>
    <w:rsid w:val="00964CC8"/>
    <w:rsid w:val="0096518A"/>
    <w:rsid w:val="00965B96"/>
    <w:rsid w:val="00965EF5"/>
    <w:rsid w:val="0096773E"/>
    <w:rsid w:val="00971500"/>
    <w:rsid w:val="0097483C"/>
    <w:rsid w:val="00974CBA"/>
    <w:rsid w:val="00975067"/>
    <w:rsid w:val="00975F2B"/>
    <w:rsid w:val="00976F6C"/>
    <w:rsid w:val="009777B1"/>
    <w:rsid w:val="009806B9"/>
    <w:rsid w:val="009808B7"/>
    <w:rsid w:val="00983743"/>
    <w:rsid w:val="0098434A"/>
    <w:rsid w:val="00984545"/>
    <w:rsid w:val="00985F51"/>
    <w:rsid w:val="00987253"/>
    <w:rsid w:val="00987B33"/>
    <w:rsid w:val="00990453"/>
    <w:rsid w:val="00991333"/>
    <w:rsid w:val="00993C6E"/>
    <w:rsid w:val="0099417E"/>
    <w:rsid w:val="00995043"/>
    <w:rsid w:val="00995C05"/>
    <w:rsid w:val="0099627F"/>
    <w:rsid w:val="009966BC"/>
    <w:rsid w:val="009979F7"/>
    <w:rsid w:val="00997FCC"/>
    <w:rsid w:val="009A2761"/>
    <w:rsid w:val="009A3A64"/>
    <w:rsid w:val="009A45A9"/>
    <w:rsid w:val="009A60A6"/>
    <w:rsid w:val="009A61E6"/>
    <w:rsid w:val="009A67B0"/>
    <w:rsid w:val="009A74B3"/>
    <w:rsid w:val="009A798F"/>
    <w:rsid w:val="009B070A"/>
    <w:rsid w:val="009B0BBD"/>
    <w:rsid w:val="009B16BB"/>
    <w:rsid w:val="009B187B"/>
    <w:rsid w:val="009B1FD6"/>
    <w:rsid w:val="009B2CB3"/>
    <w:rsid w:val="009B2D5E"/>
    <w:rsid w:val="009B3269"/>
    <w:rsid w:val="009B5D9A"/>
    <w:rsid w:val="009C07B2"/>
    <w:rsid w:val="009C1811"/>
    <w:rsid w:val="009C2C1C"/>
    <w:rsid w:val="009C2D75"/>
    <w:rsid w:val="009C2F1A"/>
    <w:rsid w:val="009C308F"/>
    <w:rsid w:val="009C309D"/>
    <w:rsid w:val="009C31D0"/>
    <w:rsid w:val="009C3C37"/>
    <w:rsid w:val="009C48DA"/>
    <w:rsid w:val="009C55E2"/>
    <w:rsid w:val="009C68A6"/>
    <w:rsid w:val="009C6D22"/>
    <w:rsid w:val="009C75AB"/>
    <w:rsid w:val="009C7EAB"/>
    <w:rsid w:val="009D1101"/>
    <w:rsid w:val="009D20B4"/>
    <w:rsid w:val="009D2748"/>
    <w:rsid w:val="009D2D45"/>
    <w:rsid w:val="009D388F"/>
    <w:rsid w:val="009D3D82"/>
    <w:rsid w:val="009D5949"/>
    <w:rsid w:val="009D67A9"/>
    <w:rsid w:val="009D7326"/>
    <w:rsid w:val="009D7EE8"/>
    <w:rsid w:val="009E0439"/>
    <w:rsid w:val="009E06E9"/>
    <w:rsid w:val="009E1E38"/>
    <w:rsid w:val="009E24E5"/>
    <w:rsid w:val="009E2989"/>
    <w:rsid w:val="009E2B51"/>
    <w:rsid w:val="009E5B53"/>
    <w:rsid w:val="009E6EFD"/>
    <w:rsid w:val="009F12A7"/>
    <w:rsid w:val="009F27C1"/>
    <w:rsid w:val="009F46D3"/>
    <w:rsid w:val="009F5F8E"/>
    <w:rsid w:val="009F6503"/>
    <w:rsid w:val="009F71DB"/>
    <w:rsid w:val="009F71E6"/>
    <w:rsid w:val="009F7B6F"/>
    <w:rsid w:val="00A001A4"/>
    <w:rsid w:val="00A0139E"/>
    <w:rsid w:val="00A03417"/>
    <w:rsid w:val="00A04F38"/>
    <w:rsid w:val="00A04FAC"/>
    <w:rsid w:val="00A053BF"/>
    <w:rsid w:val="00A0554E"/>
    <w:rsid w:val="00A06BEC"/>
    <w:rsid w:val="00A07CDF"/>
    <w:rsid w:val="00A1236D"/>
    <w:rsid w:val="00A1296D"/>
    <w:rsid w:val="00A12986"/>
    <w:rsid w:val="00A12F05"/>
    <w:rsid w:val="00A142FF"/>
    <w:rsid w:val="00A1475D"/>
    <w:rsid w:val="00A155B8"/>
    <w:rsid w:val="00A155E1"/>
    <w:rsid w:val="00A17ED7"/>
    <w:rsid w:val="00A201ED"/>
    <w:rsid w:val="00A203FB"/>
    <w:rsid w:val="00A218D7"/>
    <w:rsid w:val="00A218F4"/>
    <w:rsid w:val="00A21E3D"/>
    <w:rsid w:val="00A22727"/>
    <w:rsid w:val="00A23F71"/>
    <w:rsid w:val="00A24C13"/>
    <w:rsid w:val="00A25111"/>
    <w:rsid w:val="00A25899"/>
    <w:rsid w:val="00A259CB"/>
    <w:rsid w:val="00A26100"/>
    <w:rsid w:val="00A27155"/>
    <w:rsid w:val="00A30D01"/>
    <w:rsid w:val="00A315EB"/>
    <w:rsid w:val="00A31FE6"/>
    <w:rsid w:val="00A32B51"/>
    <w:rsid w:val="00A34103"/>
    <w:rsid w:val="00A345EF"/>
    <w:rsid w:val="00A371B4"/>
    <w:rsid w:val="00A42E9D"/>
    <w:rsid w:val="00A430C9"/>
    <w:rsid w:val="00A430DE"/>
    <w:rsid w:val="00A43D6D"/>
    <w:rsid w:val="00A44C31"/>
    <w:rsid w:val="00A44CDF"/>
    <w:rsid w:val="00A51827"/>
    <w:rsid w:val="00A51E3C"/>
    <w:rsid w:val="00A521E0"/>
    <w:rsid w:val="00A52DE9"/>
    <w:rsid w:val="00A52F19"/>
    <w:rsid w:val="00A54269"/>
    <w:rsid w:val="00A54996"/>
    <w:rsid w:val="00A55E0E"/>
    <w:rsid w:val="00A5643F"/>
    <w:rsid w:val="00A56A05"/>
    <w:rsid w:val="00A6005B"/>
    <w:rsid w:val="00A60064"/>
    <w:rsid w:val="00A6261A"/>
    <w:rsid w:val="00A62CEE"/>
    <w:rsid w:val="00A6386A"/>
    <w:rsid w:val="00A63F83"/>
    <w:rsid w:val="00A64AD6"/>
    <w:rsid w:val="00A6660A"/>
    <w:rsid w:val="00A700AF"/>
    <w:rsid w:val="00A705F9"/>
    <w:rsid w:val="00A7089F"/>
    <w:rsid w:val="00A70932"/>
    <w:rsid w:val="00A70BD3"/>
    <w:rsid w:val="00A72653"/>
    <w:rsid w:val="00A738DD"/>
    <w:rsid w:val="00A76FB4"/>
    <w:rsid w:val="00A77DAF"/>
    <w:rsid w:val="00A8226D"/>
    <w:rsid w:val="00A82F34"/>
    <w:rsid w:val="00A82FB3"/>
    <w:rsid w:val="00A83C7D"/>
    <w:rsid w:val="00A84DA9"/>
    <w:rsid w:val="00A871D7"/>
    <w:rsid w:val="00A90B47"/>
    <w:rsid w:val="00A9102B"/>
    <w:rsid w:val="00A92365"/>
    <w:rsid w:val="00A92371"/>
    <w:rsid w:val="00A9517C"/>
    <w:rsid w:val="00A95556"/>
    <w:rsid w:val="00A9612D"/>
    <w:rsid w:val="00A964F1"/>
    <w:rsid w:val="00A96726"/>
    <w:rsid w:val="00A96CAA"/>
    <w:rsid w:val="00AA05EB"/>
    <w:rsid w:val="00AA0F2F"/>
    <w:rsid w:val="00AA1BF7"/>
    <w:rsid w:val="00AA1F8F"/>
    <w:rsid w:val="00AA25D8"/>
    <w:rsid w:val="00AA3111"/>
    <w:rsid w:val="00AA33A7"/>
    <w:rsid w:val="00AA3538"/>
    <w:rsid w:val="00AA641A"/>
    <w:rsid w:val="00AA7D3C"/>
    <w:rsid w:val="00AB103C"/>
    <w:rsid w:val="00AB2691"/>
    <w:rsid w:val="00AB3F4D"/>
    <w:rsid w:val="00AB4858"/>
    <w:rsid w:val="00AB53A0"/>
    <w:rsid w:val="00AB6C85"/>
    <w:rsid w:val="00AB7556"/>
    <w:rsid w:val="00AB78EB"/>
    <w:rsid w:val="00AC16B9"/>
    <w:rsid w:val="00AC1DC4"/>
    <w:rsid w:val="00AC32E2"/>
    <w:rsid w:val="00AC3613"/>
    <w:rsid w:val="00AC3EB8"/>
    <w:rsid w:val="00AC58EE"/>
    <w:rsid w:val="00AC6270"/>
    <w:rsid w:val="00AD0408"/>
    <w:rsid w:val="00AD1827"/>
    <w:rsid w:val="00AD409C"/>
    <w:rsid w:val="00AD60BE"/>
    <w:rsid w:val="00AD6277"/>
    <w:rsid w:val="00AD79E5"/>
    <w:rsid w:val="00AE1B1B"/>
    <w:rsid w:val="00AE1F10"/>
    <w:rsid w:val="00AE25D5"/>
    <w:rsid w:val="00AE3818"/>
    <w:rsid w:val="00AE40F4"/>
    <w:rsid w:val="00AE4376"/>
    <w:rsid w:val="00AE604D"/>
    <w:rsid w:val="00AE6714"/>
    <w:rsid w:val="00AE6A0D"/>
    <w:rsid w:val="00AF0722"/>
    <w:rsid w:val="00AF08D0"/>
    <w:rsid w:val="00AF11B7"/>
    <w:rsid w:val="00AF11DF"/>
    <w:rsid w:val="00AF2BF9"/>
    <w:rsid w:val="00AF43B7"/>
    <w:rsid w:val="00AF4B87"/>
    <w:rsid w:val="00AF4DEA"/>
    <w:rsid w:val="00AF608D"/>
    <w:rsid w:val="00AF6857"/>
    <w:rsid w:val="00B01649"/>
    <w:rsid w:val="00B03BCB"/>
    <w:rsid w:val="00B05087"/>
    <w:rsid w:val="00B05934"/>
    <w:rsid w:val="00B0614B"/>
    <w:rsid w:val="00B0725C"/>
    <w:rsid w:val="00B07453"/>
    <w:rsid w:val="00B07C22"/>
    <w:rsid w:val="00B1134C"/>
    <w:rsid w:val="00B1186E"/>
    <w:rsid w:val="00B11BB2"/>
    <w:rsid w:val="00B11C12"/>
    <w:rsid w:val="00B135FB"/>
    <w:rsid w:val="00B1427F"/>
    <w:rsid w:val="00B1511C"/>
    <w:rsid w:val="00B151EC"/>
    <w:rsid w:val="00B175F5"/>
    <w:rsid w:val="00B17ED4"/>
    <w:rsid w:val="00B209FF"/>
    <w:rsid w:val="00B225A1"/>
    <w:rsid w:val="00B228B8"/>
    <w:rsid w:val="00B2433B"/>
    <w:rsid w:val="00B24966"/>
    <w:rsid w:val="00B25217"/>
    <w:rsid w:val="00B25632"/>
    <w:rsid w:val="00B264F5"/>
    <w:rsid w:val="00B2684E"/>
    <w:rsid w:val="00B308C2"/>
    <w:rsid w:val="00B31107"/>
    <w:rsid w:val="00B31F59"/>
    <w:rsid w:val="00B32519"/>
    <w:rsid w:val="00B33E55"/>
    <w:rsid w:val="00B33F2E"/>
    <w:rsid w:val="00B34994"/>
    <w:rsid w:val="00B3526C"/>
    <w:rsid w:val="00B355A6"/>
    <w:rsid w:val="00B3589E"/>
    <w:rsid w:val="00B36426"/>
    <w:rsid w:val="00B37558"/>
    <w:rsid w:val="00B41575"/>
    <w:rsid w:val="00B42930"/>
    <w:rsid w:val="00B45274"/>
    <w:rsid w:val="00B45770"/>
    <w:rsid w:val="00B45D4E"/>
    <w:rsid w:val="00B46403"/>
    <w:rsid w:val="00B464D7"/>
    <w:rsid w:val="00B467DF"/>
    <w:rsid w:val="00B46D27"/>
    <w:rsid w:val="00B4785C"/>
    <w:rsid w:val="00B47ADF"/>
    <w:rsid w:val="00B509F5"/>
    <w:rsid w:val="00B50B19"/>
    <w:rsid w:val="00B51AC4"/>
    <w:rsid w:val="00B52E43"/>
    <w:rsid w:val="00B5396C"/>
    <w:rsid w:val="00B54090"/>
    <w:rsid w:val="00B54AB1"/>
    <w:rsid w:val="00B550B2"/>
    <w:rsid w:val="00B55206"/>
    <w:rsid w:val="00B558F9"/>
    <w:rsid w:val="00B56522"/>
    <w:rsid w:val="00B56AB0"/>
    <w:rsid w:val="00B56DA5"/>
    <w:rsid w:val="00B571D2"/>
    <w:rsid w:val="00B6013B"/>
    <w:rsid w:val="00B60F36"/>
    <w:rsid w:val="00B61029"/>
    <w:rsid w:val="00B61DBC"/>
    <w:rsid w:val="00B62029"/>
    <w:rsid w:val="00B63641"/>
    <w:rsid w:val="00B63712"/>
    <w:rsid w:val="00B65519"/>
    <w:rsid w:val="00B65C8E"/>
    <w:rsid w:val="00B66DA1"/>
    <w:rsid w:val="00B67295"/>
    <w:rsid w:val="00B67D32"/>
    <w:rsid w:val="00B7078A"/>
    <w:rsid w:val="00B7346F"/>
    <w:rsid w:val="00B738F2"/>
    <w:rsid w:val="00B7543C"/>
    <w:rsid w:val="00B76910"/>
    <w:rsid w:val="00B76BE7"/>
    <w:rsid w:val="00B8052E"/>
    <w:rsid w:val="00B80E96"/>
    <w:rsid w:val="00B81EAA"/>
    <w:rsid w:val="00B81FD3"/>
    <w:rsid w:val="00B82570"/>
    <w:rsid w:val="00B82FEF"/>
    <w:rsid w:val="00B83481"/>
    <w:rsid w:val="00B84B2E"/>
    <w:rsid w:val="00B8546C"/>
    <w:rsid w:val="00B859B4"/>
    <w:rsid w:val="00B85A68"/>
    <w:rsid w:val="00B85F74"/>
    <w:rsid w:val="00B87060"/>
    <w:rsid w:val="00B87690"/>
    <w:rsid w:val="00B877F7"/>
    <w:rsid w:val="00B91282"/>
    <w:rsid w:val="00B91F36"/>
    <w:rsid w:val="00B929C6"/>
    <w:rsid w:val="00B94A22"/>
    <w:rsid w:val="00B95B94"/>
    <w:rsid w:val="00B95CDF"/>
    <w:rsid w:val="00B96367"/>
    <w:rsid w:val="00B96532"/>
    <w:rsid w:val="00B96617"/>
    <w:rsid w:val="00B97BEC"/>
    <w:rsid w:val="00BA0948"/>
    <w:rsid w:val="00BA141A"/>
    <w:rsid w:val="00BA1448"/>
    <w:rsid w:val="00BA1DAD"/>
    <w:rsid w:val="00BA2648"/>
    <w:rsid w:val="00BA28AD"/>
    <w:rsid w:val="00BA3428"/>
    <w:rsid w:val="00BA3F70"/>
    <w:rsid w:val="00BA4209"/>
    <w:rsid w:val="00BA6D21"/>
    <w:rsid w:val="00BA72B2"/>
    <w:rsid w:val="00BA7AFC"/>
    <w:rsid w:val="00BA7CA6"/>
    <w:rsid w:val="00BB187C"/>
    <w:rsid w:val="00BB1BEA"/>
    <w:rsid w:val="00BB2113"/>
    <w:rsid w:val="00BB30F5"/>
    <w:rsid w:val="00BB37A3"/>
    <w:rsid w:val="00BB424F"/>
    <w:rsid w:val="00BB50DA"/>
    <w:rsid w:val="00BB62CF"/>
    <w:rsid w:val="00BB6776"/>
    <w:rsid w:val="00BB6B1A"/>
    <w:rsid w:val="00BB7273"/>
    <w:rsid w:val="00BC14CD"/>
    <w:rsid w:val="00BC2DE7"/>
    <w:rsid w:val="00BC48CE"/>
    <w:rsid w:val="00BC5841"/>
    <w:rsid w:val="00BC5FE2"/>
    <w:rsid w:val="00BC639D"/>
    <w:rsid w:val="00BC6F67"/>
    <w:rsid w:val="00BC7380"/>
    <w:rsid w:val="00BC742B"/>
    <w:rsid w:val="00BC7BBE"/>
    <w:rsid w:val="00BD028A"/>
    <w:rsid w:val="00BD19C3"/>
    <w:rsid w:val="00BD42B5"/>
    <w:rsid w:val="00BD4B7D"/>
    <w:rsid w:val="00BD4CFC"/>
    <w:rsid w:val="00BD620D"/>
    <w:rsid w:val="00BD63EE"/>
    <w:rsid w:val="00BD6502"/>
    <w:rsid w:val="00BD7708"/>
    <w:rsid w:val="00BD7776"/>
    <w:rsid w:val="00BE0617"/>
    <w:rsid w:val="00BE06A3"/>
    <w:rsid w:val="00BE0A58"/>
    <w:rsid w:val="00BE0DAE"/>
    <w:rsid w:val="00BE1889"/>
    <w:rsid w:val="00BE2EF7"/>
    <w:rsid w:val="00BE324D"/>
    <w:rsid w:val="00BE4E21"/>
    <w:rsid w:val="00BE5099"/>
    <w:rsid w:val="00BE5BBD"/>
    <w:rsid w:val="00BE71A4"/>
    <w:rsid w:val="00BE7A7E"/>
    <w:rsid w:val="00BF0556"/>
    <w:rsid w:val="00BF08B0"/>
    <w:rsid w:val="00BF0ADA"/>
    <w:rsid w:val="00BF14E4"/>
    <w:rsid w:val="00BF2C34"/>
    <w:rsid w:val="00BF4DDB"/>
    <w:rsid w:val="00BF5019"/>
    <w:rsid w:val="00BF7758"/>
    <w:rsid w:val="00BF7793"/>
    <w:rsid w:val="00BF7B0C"/>
    <w:rsid w:val="00C00895"/>
    <w:rsid w:val="00C01E35"/>
    <w:rsid w:val="00C02A74"/>
    <w:rsid w:val="00C02BF0"/>
    <w:rsid w:val="00C02E55"/>
    <w:rsid w:val="00C03457"/>
    <w:rsid w:val="00C054B7"/>
    <w:rsid w:val="00C10564"/>
    <w:rsid w:val="00C113CA"/>
    <w:rsid w:val="00C114DF"/>
    <w:rsid w:val="00C11B76"/>
    <w:rsid w:val="00C11C2A"/>
    <w:rsid w:val="00C11F61"/>
    <w:rsid w:val="00C12D07"/>
    <w:rsid w:val="00C14EE8"/>
    <w:rsid w:val="00C15B01"/>
    <w:rsid w:val="00C15B30"/>
    <w:rsid w:val="00C15B80"/>
    <w:rsid w:val="00C1625B"/>
    <w:rsid w:val="00C175F6"/>
    <w:rsid w:val="00C20DEB"/>
    <w:rsid w:val="00C20FCC"/>
    <w:rsid w:val="00C220A6"/>
    <w:rsid w:val="00C22FD4"/>
    <w:rsid w:val="00C237EB"/>
    <w:rsid w:val="00C2454E"/>
    <w:rsid w:val="00C24E27"/>
    <w:rsid w:val="00C267E7"/>
    <w:rsid w:val="00C31EA3"/>
    <w:rsid w:val="00C326A7"/>
    <w:rsid w:val="00C32D5F"/>
    <w:rsid w:val="00C33117"/>
    <w:rsid w:val="00C35775"/>
    <w:rsid w:val="00C35BDD"/>
    <w:rsid w:val="00C36703"/>
    <w:rsid w:val="00C36CF2"/>
    <w:rsid w:val="00C37304"/>
    <w:rsid w:val="00C37756"/>
    <w:rsid w:val="00C378BF"/>
    <w:rsid w:val="00C37BD2"/>
    <w:rsid w:val="00C402D3"/>
    <w:rsid w:val="00C41310"/>
    <w:rsid w:val="00C42124"/>
    <w:rsid w:val="00C4280B"/>
    <w:rsid w:val="00C44359"/>
    <w:rsid w:val="00C4640A"/>
    <w:rsid w:val="00C47837"/>
    <w:rsid w:val="00C5054B"/>
    <w:rsid w:val="00C505AE"/>
    <w:rsid w:val="00C5402F"/>
    <w:rsid w:val="00C54518"/>
    <w:rsid w:val="00C554C2"/>
    <w:rsid w:val="00C55606"/>
    <w:rsid w:val="00C57B0B"/>
    <w:rsid w:val="00C60D3F"/>
    <w:rsid w:val="00C61D19"/>
    <w:rsid w:val="00C64EC8"/>
    <w:rsid w:val="00C6522C"/>
    <w:rsid w:val="00C66A3C"/>
    <w:rsid w:val="00C6747D"/>
    <w:rsid w:val="00C70F70"/>
    <w:rsid w:val="00C729A3"/>
    <w:rsid w:val="00C73A99"/>
    <w:rsid w:val="00C73AEB"/>
    <w:rsid w:val="00C7413B"/>
    <w:rsid w:val="00C741F0"/>
    <w:rsid w:val="00C74E95"/>
    <w:rsid w:val="00C755BA"/>
    <w:rsid w:val="00C77305"/>
    <w:rsid w:val="00C77C90"/>
    <w:rsid w:val="00C80D64"/>
    <w:rsid w:val="00C829C5"/>
    <w:rsid w:val="00C82D44"/>
    <w:rsid w:val="00C843B7"/>
    <w:rsid w:val="00C85816"/>
    <w:rsid w:val="00C87291"/>
    <w:rsid w:val="00C87DAC"/>
    <w:rsid w:val="00C923E3"/>
    <w:rsid w:val="00C940AD"/>
    <w:rsid w:val="00C946DF"/>
    <w:rsid w:val="00C9475A"/>
    <w:rsid w:val="00C953A0"/>
    <w:rsid w:val="00C953A9"/>
    <w:rsid w:val="00C9547C"/>
    <w:rsid w:val="00C9749D"/>
    <w:rsid w:val="00C974BB"/>
    <w:rsid w:val="00CA1C62"/>
    <w:rsid w:val="00CA2402"/>
    <w:rsid w:val="00CA2475"/>
    <w:rsid w:val="00CA2D1A"/>
    <w:rsid w:val="00CA2FD6"/>
    <w:rsid w:val="00CA3CBF"/>
    <w:rsid w:val="00CA3D7A"/>
    <w:rsid w:val="00CA4642"/>
    <w:rsid w:val="00CA4804"/>
    <w:rsid w:val="00CA4FE2"/>
    <w:rsid w:val="00CA5AB9"/>
    <w:rsid w:val="00CA73D7"/>
    <w:rsid w:val="00CA77EF"/>
    <w:rsid w:val="00CB0213"/>
    <w:rsid w:val="00CB04BB"/>
    <w:rsid w:val="00CB1E17"/>
    <w:rsid w:val="00CB1E61"/>
    <w:rsid w:val="00CB2512"/>
    <w:rsid w:val="00CB26FF"/>
    <w:rsid w:val="00CB347B"/>
    <w:rsid w:val="00CB6050"/>
    <w:rsid w:val="00CB6413"/>
    <w:rsid w:val="00CB6F88"/>
    <w:rsid w:val="00CB766E"/>
    <w:rsid w:val="00CB77C4"/>
    <w:rsid w:val="00CC07B6"/>
    <w:rsid w:val="00CC0954"/>
    <w:rsid w:val="00CC0E50"/>
    <w:rsid w:val="00CC1F96"/>
    <w:rsid w:val="00CC27AA"/>
    <w:rsid w:val="00CC2B14"/>
    <w:rsid w:val="00CC36F3"/>
    <w:rsid w:val="00CC38DF"/>
    <w:rsid w:val="00CC3B9E"/>
    <w:rsid w:val="00CC58BE"/>
    <w:rsid w:val="00CC5CFF"/>
    <w:rsid w:val="00CC60BC"/>
    <w:rsid w:val="00CC707F"/>
    <w:rsid w:val="00CC7A76"/>
    <w:rsid w:val="00CC7B86"/>
    <w:rsid w:val="00CD051D"/>
    <w:rsid w:val="00CD188D"/>
    <w:rsid w:val="00CD2708"/>
    <w:rsid w:val="00CD3773"/>
    <w:rsid w:val="00CD4972"/>
    <w:rsid w:val="00CD5346"/>
    <w:rsid w:val="00CD630A"/>
    <w:rsid w:val="00CD7196"/>
    <w:rsid w:val="00CD7D8D"/>
    <w:rsid w:val="00CE236D"/>
    <w:rsid w:val="00CE256D"/>
    <w:rsid w:val="00CE3623"/>
    <w:rsid w:val="00CE3D87"/>
    <w:rsid w:val="00CF017C"/>
    <w:rsid w:val="00CF0CB9"/>
    <w:rsid w:val="00CF2898"/>
    <w:rsid w:val="00CF35B6"/>
    <w:rsid w:val="00D00924"/>
    <w:rsid w:val="00D00E9F"/>
    <w:rsid w:val="00D013EC"/>
    <w:rsid w:val="00D0161C"/>
    <w:rsid w:val="00D0570F"/>
    <w:rsid w:val="00D05F57"/>
    <w:rsid w:val="00D06286"/>
    <w:rsid w:val="00D063F8"/>
    <w:rsid w:val="00D0658F"/>
    <w:rsid w:val="00D071B6"/>
    <w:rsid w:val="00D10828"/>
    <w:rsid w:val="00D1108A"/>
    <w:rsid w:val="00D132B0"/>
    <w:rsid w:val="00D13795"/>
    <w:rsid w:val="00D153BC"/>
    <w:rsid w:val="00D16757"/>
    <w:rsid w:val="00D16909"/>
    <w:rsid w:val="00D16C69"/>
    <w:rsid w:val="00D17A1E"/>
    <w:rsid w:val="00D2003B"/>
    <w:rsid w:val="00D20B07"/>
    <w:rsid w:val="00D215B0"/>
    <w:rsid w:val="00D21C71"/>
    <w:rsid w:val="00D221B0"/>
    <w:rsid w:val="00D221D5"/>
    <w:rsid w:val="00D23912"/>
    <w:rsid w:val="00D2439F"/>
    <w:rsid w:val="00D2571E"/>
    <w:rsid w:val="00D2585D"/>
    <w:rsid w:val="00D2607A"/>
    <w:rsid w:val="00D26B93"/>
    <w:rsid w:val="00D3039A"/>
    <w:rsid w:val="00D30FEB"/>
    <w:rsid w:val="00D33E44"/>
    <w:rsid w:val="00D37ED4"/>
    <w:rsid w:val="00D4145A"/>
    <w:rsid w:val="00D428D0"/>
    <w:rsid w:val="00D42D9E"/>
    <w:rsid w:val="00D45DF4"/>
    <w:rsid w:val="00D461AA"/>
    <w:rsid w:val="00D466C4"/>
    <w:rsid w:val="00D46CFC"/>
    <w:rsid w:val="00D510A6"/>
    <w:rsid w:val="00D51897"/>
    <w:rsid w:val="00D51DF4"/>
    <w:rsid w:val="00D52F1D"/>
    <w:rsid w:val="00D533BE"/>
    <w:rsid w:val="00D5459F"/>
    <w:rsid w:val="00D5542A"/>
    <w:rsid w:val="00D5586F"/>
    <w:rsid w:val="00D56B9D"/>
    <w:rsid w:val="00D57405"/>
    <w:rsid w:val="00D601A2"/>
    <w:rsid w:val="00D63734"/>
    <w:rsid w:val="00D63ACA"/>
    <w:rsid w:val="00D64FEE"/>
    <w:rsid w:val="00D70D1E"/>
    <w:rsid w:val="00D71B3E"/>
    <w:rsid w:val="00D71FED"/>
    <w:rsid w:val="00D729B7"/>
    <w:rsid w:val="00D73D8E"/>
    <w:rsid w:val="00D740D1"/>
    <w:rsid w:val="00D75293"/>
    <w:rsid w:val="00D75751"/>
    <w:rsid w:val="00D7612A"/>
    <w:rsid w:val="00D76296"/>
    <w:rsid w:val="00D76431"/>
    <w:rsid w:val="00D770F7"/>
    <w:rsid w:val="00D77245"/>
    <w:rsid w:val="00D800BA"/>
    <w:rsid w:val="00D80A27"/>
    <w:rsid w:val="00D80B68"/>
    <w:rsid w:val="00D81DCD"/>
    <w:rsid w:val="00D81E81"/>
    <w:rsid w:val="00D82BA6"/>
    <w:rsid w:val="00D83052"/>
    <w:rsid w:val="00D83B1B"/>
    <w:rsid w:val="00D842D1"/>
    <w:rsid w:val="00D84E4F"/>
    <w:rsid w:val="00D8605D"/>
    <w:rsid w:val="00D901AD"/>
    <w:rsid w:val="00D94DD2"/>
    <w:rsid w:val="00D956EF"/>
    <w:rsid w:val="00D97658"/>
    <w:rsid w:val="00DA0C8C"/>
    <w:rsid w:val="00DA117B"/>
    <w:rsid w:val="00DA1D58"/>
    <w:rsid w:val="00DA1F5E"/>
    <w:rsid w:val="00DA249B"/>
    <w:rsid w:val="00DA2C29"/>
    <w:rsid w:val="00DA3BF1"/>
    <w:rsid w:val="00DA5825"/>
    <w:rsid w:val="00DA61A1"/>
    <w:rsid w:val="00DB0F6E"/>
    <w:rsid w:val="00DB1D29"/>
    <w:rsid w:val="00DB2A28"/>
    <w:rsid w:val="00DB2BB3"/>
    <w:rsid w:val="00DB4652"/>
    <w:rsid w:val="00DB4746"/>
    <w:rsid w:val="00DB565C"/>
    <w:rsid w:val="00DB571C"/>
    <w:rsid w:val="00DB6E6A"/>
    <w:rsid w:val="00DB7BE3"/>
    <w:rsid w:val="00DC0C04"/>
    <w:rsid w:val="00DC35D9"/>
    <w:rsid w:val="00DC3838"/>
    <w:rsid w:val="00DC57D1"/>
    <w:rsid w:val="00DC5A26"/>
    <w:rsid w:val="00DC5A7B"/>
    <w:rsid w:val="00DC65AF"/>
    <w:rsid w:val="00DD0D78"/>
    <w:rsid w:val="00DD1288"/>
    <w:rsid w:val="00DD1492"/>
    <w:rsid w:val="00DD2C98"/>
    <w:rsid w:val="00DD2E7B"/>
    <w:rsid w:val="00DD38AE"/>
    <w:rsid w:val="00DD3B14"/>
    <w:rsid w:val="00DD76AA"/>
    <w:rsid w:val="00DD7887"/>
    <w:rsid w:val="00DE1168"/>
    <w:rsid w:val="00DE2008"/>
    <w:rsid w:val="00DE3109"/>
    <w:rsid w:val="00DE3B74"/>
    <w:rsid w:val="00DE485C"/>
    <w:rsid w:val="00DE4BC4"/>
    <w:rsid w:val="00DE6E91"/>
    <w:rsid w:val="00DF24AF"/>
    <w:rsid w:val="00DF3A2F"/>
    <w:rsid w:val="00DF3BED"/>
    <w:rsid w:val="00DF5AD8"/>
    <w:rsid w:val="00DF6577"/>
    <w:rsid w:val="00E00BF3"/>
    <w:rsid w:val="00E00C5D"/>
    <w:rsid w:val="00E00DF2"/>
    <w:rsid w:val="00E0280F"/>
    <w:rsid w:val="00E02A6D"/>
    <w:rsid w:val="00E03641"/>
    <w:rsid w:val="00E040F0"/>
    <w:rsid w:val="00E042D3"/>
    <w:rsid w:val="00E048D4"/>
    <w:rsid w:val="00E064DC"/>
    <w:rsid w:val="00E06AF9"/>
    <w:rsid w:val="00E06EFB"/>
    <w:rsid w:val="00E07418"/>
    <w:rsid w:val="00E07A78"/>
    <w:rsid w:val="00E07A92"/>
    <w:rsid w:val="00E1034B"/>
    <w:rsid w:val="00E129D4"/>
    <w:rsid w:val="00E12E5C"/>
    <w:rsid w:val="00E147D0"/>
    <w:rsid w:val="00E14E83"/>
    <w:rsid w:val="00E153CE"/>
    <w:rsid w:val="00E16C8D"/>
    <w:rsid w:val="00E20F54"/>
    <w:rsid w:val="00E22A14"/>
    <w:rsid w:val="00E2393E"/>
    <w:rsid w:val="00E245A6"/>
    <w:rsid w:val="00E25AA4"/>
    <w:rsid w:val="00E26D67"/>
    <w:rsid w:val="00E2771A"/>
    <w:rsid w:val="00E30373"/>
    <w:rsid w:val="00E30D9D"/>
    <w:rsid w:val="00E318B3"/>
    <w:rsid w:val="00E322C5"/>
    <w:rsid w:val="00E33161"/>
    <w:rsid w:val="00E344BE"/>
    <w:rsid w:val="00E34924"/>
    <w:rsid w:val="00E34F18"/>
    <w:rsid w:val="00E368A4"/>
    <w:rsid w:val="00E377F2"/>
    <w:rsid w:val="00E415B2"/>
    <w:rsid w:val="00E42329"/>
    <w:rsid w:val="00E433C1"/>
    <w:rsid w:val="00E43F20"/>
    <w:rsid w:val="00E451B4"/>
    <w:rsid w:val="00E455B9"/>
    <w:rsid w:val="00E45A89"/>
    <w:rsid w:val="00E464CF"/>
    <w:rsid w:val="00E50ED1"/>
    <w:rsid w:val="00E51A9D"/>
    <w:rsid w:val="00E53760"/>
    <w:rsid w:val="00E54507"/>
    <w:rsid w:val="00E54843"/>
    <w:rsid w:val="00E553A3"/>
    <w:rsid w:val="00E55405"/>
    <w:rsid w:val="00E55897"/>
    <w:rsid w:val="00E55BDB"/>
    <w:rsid w:val="00E56B37"/>
    <w:rsid w:val="00E57DF3"/>
    <w:rsid w:val="00E61839"/>
    <w:rsid w:val="00E61FDC"/>
    <w:rsid w:val="00E6368D"/>
    <w:rsid w:val="00E63D75"/>
    <w:rsid w:val="00E63F3F"/>
    <w:rsid w:val="00E648E7"/>
    <w:rsid w:val="00E6663E"/>
    <w:rsid w:val="00E670D2"/>
    <w:rsid w:val="00E67936"/>
    <w:rsid w:val="00E67F3C"/>
    <w:rsid w:val="00E70AA6"/>
    <w:rsid w:val="00E718B5"/>
    <w:rsid w:val="00E71BAF"/>
    <w:rsid w:val="00E73C18"/>
    <w:rsid w:val="00E73C3A"/>
    <w:rsid w:val="00E742C9"/>
    <w:rsid w:val="00E75449"/>
    <w:rsid w:val="00E75756"/>
    <w:rsid w:val="00E777BF"/>
    <w:rsid w:val="00E80840"/>
    <w:rsid w:val="00E815AC"/>
    <w:rsid w:val="00E816CE"/>
    <w:rsid w:val="00E826A8"/>
    <w:rsid w:val="00E82DBE"/>
    <w:rsid w:val="00E83139"/>
    <w:rsid w:val="00E8357C"/>
    <w:rsid w:val="00E87831"/>
    <w:rsid w:val="00E87987"/>
    <w:rsid w:val="00E91B6E"/>
    <w:rsid w:val="00E91D66"/>
    <w:rsid w:val="00E91DB6"/>
    <w:rsid w:val="00E92685"/>
    <w:rsid w:val="00E9282D"/>
    <w:rsid w:val="00E93A8E"/>
    <w:rsid w:val="00E93E50"/>
    <w:rsid w:val="00E9785D"/>
    <w:rsid w:val="00EA0618"/>
    <w:rsid w:val="00EA1665"/>
    <w:rsid w:val="00EA1CCA"/>
    <w:rsid w:val="00EA206B"/>
    <w:rsid w:val="00EA21F2"/>
    <w:rsid w:val="00EA227D"/>
    <w:rsid w:val="00EA265B"/>
    <w:rsid w:val="00EA62A2"/>
    <w:rsid w:val="00EA765E"/>
    <w:rsid w:val="00EA773D"/>
    <w:rsid w:val="00EB11C3"/>
    <w:rsid w:val="00EB2164"/>
    <w:rsid w:val="00EB30FB"/>
    <w:rsid w:val="00EB3FCB"/>
    <w:rsid w:val="00EB459F"/>
    <w:rsid w:val="00EB7B93"/>
    <w:rsid w:val="00EC295A"/>
    <w:rsid w:val="00EC3421"/>
    <w:rsid w:val="00EC5A1F"/>
    <w:rsid w:val="00EC5BF5"/>
    <w:rsid w:val="00EC5F3A"/>
    <w:rsid w:val="00EC6548"/>
    <w:rsid w:val="00EC6CC2"/>
    <w:rsid w:val="00EC799B"/>
    <w:rsid w:val="00EC7B4F"/>
    <w:rsid w:val="00ED1E60"/>
    <w:rsid w:val="00ED21F9"/>
    <w:rsid w:val="00ED3B94"/>
    <w:rsid w:val="00ED488D"/>
    <w:rsid w:val="00ED587F"/>
    <w:rsid w:val="00ED5E30"/>
    <w:rsid w:val="00ED634F"/>
    <w:rsid w:val="00ED6E82"/>
    <w:rsid w:val="00ED7E23"/>
    <w:rsid w:val="00EE1AB4"/>
    <w:rsid w:val="00EE1BCB"/>
    <w:rsid w:val="00EE2342"/>
    <w:rsid w:val="00EE3C59"/>
    <w:rsid w:val="00EE4303"/>
    <w:rsid w:val="00EE48B3"/>
    <w:rsid w:val="00EE4AAF"/>
    <w:rsid w:val="00EE5CC2"/>
    <w:rsid w:val="00EE64A8"/>
    <w:rsid w:val="00EE6D63"/>
    <w:rsid w:val="00EE6E41"/>
    <w:rsid w:val="00EE7DDC"/>
    <w:rsid w:val="00EF1F9A"/>
    <w:rsid w:val="00EF2E31"/>
    <w:rsid w:val="00EF472C"/>
    <w:rsid w:val="00EF4B63"/>
    <w:rsid w:val="00EF4DA4"/>
    <w:rsid w:val="00EF4F1C"/>
    <w:rsid w:val="00EF55AF"/>
    <w:rsid w:val="00EF7332"/>
    <w:rsid w:val="00EF773C"/>
    <w:rsid w:val="00EF7AC8"/>
    <w:rsid w:val="00F00145"/>
    <w:rsid w:val="00F00CCD"/>
    <w:rsid w:val="00F013A2"/>
    <w:rsid w:val="00F01FF2"/>
    <w:rsid w:val="00F029BB"/>
    <w:rsid w:val="00F02D87"/>
    <w:rsid w:val="00F02F55"/>
    <w:rsid w:val="00F032A9"/>
    <w:rsid w:val="00F03756"/>
    <w:rsid w:val="00F05025"/>
    <w:rsid w:val="00F10F60"/>
    <w:rsid w:val="00F11FD3"/>
    <w:rsid w:val="00F1220A"/>
    <w:rsid w:val="00F12285"/>
    <w:rsid w:val="00F12BF9"/>
    <w:rsid w:val="00F1342D"/>
    <w:rsid w:val="00F14901"/>
    <w:rsid w:val="00F1682A"/>
    <w:rsid w:val="00F17BD3"/>
    <w:rsid w:val="00F207D4"/>
    <w:rsid w:val="00F22629"/>
    <w:rsid w:val="00F22926"/>
    <w:rsid w:val="00F22B0C"/>
    <w:rsid w:val="00F232A3"/>
    <w:rsid w:val="00F262B3"/>
    <w:rsid w:val="00F27EC8"/>
    <w:rsid w:val="00F30A7A"/>
    <w:rsid w:val="00F31537"/>
    <w:rsid w:val="00F31F25"/>
    <w:rsid w:val="00F32553"/>
    <w:rsid w:val="00F330DD"/>
    <w:rsid w:val="00F3328C"/>
    <w:rsid w:val="00F340D2"/>
    <w:rsid w:val="00F34379"/>
    <w:rsid w:val="00F3624C"/>
    <w:rsid w:val="00F40793"/>
    <w:rsid w:val="00F42C1A"/>
    <w:rsid w:val="00F44A6D"/>
    <w:rsid w:val="00F45052"/>
    <w:rsid w:val="00F45662"/>
    <w:rsid w:val="00F45AD4"/>
    <w:rsid w:val="00F511C4"/>
    <w:rsid w:val="00F512CD"/>
    <w:rsid w:val="00F516A1"/>
    <w:rsid w:val="00F52F3E"/>
    <w:rsid w:val="00F542A0"/>
    <w:rsid w:val="00F54FDC"/>
    <w:rsid w:val="00F55440"/>
    <w:rsid w:val="00F554C5"/>
    <w:rsid w:val="00F568FD"/>
    <w:rsid w:val="00F57353"/>
    <w:rsid w:val="00F6181A"/>
    <w:rsid w:val="00F66325"/>
    <w:rsid w:val="00F66E98"/>
    <w:rsid w:val="00F6792A"/>
    <w:rsid w:val="00F710E7"/>
    <w:rsid w:val="00F725E6"/>
    <w:rsid w:val="00F751FF"/>
    <w:rsid w:val="00F82995"/>
    <w:rsid w:val="00F82FA5"/>
    <w:rsid w:val="00F83C88"/>
    <w:rsid w:val="00F83ECF"/>
    <w:rsid w:val="00F84578"/>
    <w:rsid w:val="00F8507D"/>
    <w:rsid w:val="00F873F9"/>
    <w:rsid w:val="00F87408"/>
    <w:rsid w:val="00F879B0"/>
    <w:rsid w:val="00F879D0"/>
    <w:rsid w:val="00F9153C"/>
    <w:rsid w:val="00F91A48"/>
    <w:rsid w:val="00F92C4B"/>
    <w:rsid w:val="00F934BD"/>
    <w:rsid w:val="00F94EE5"/>
    <w:rsid w:val="00F95382"/>
    <w:rsid w:val="00F959A1"/>
    <w:rsid w:val="00F95CE0"/>
    <w:rsid w:val="00F961D3"/>
    <w:rsid w:val="00FA0A67"/>
    <w:rsid w:val="00FA0B32"/>
    <w:rsid w:val="00FA2B37"/>
    <w:rsid w:val="00FA3573"/>
    <w:rsid w:val="00FA3B6D"/>
    <w:rsid w:val="00FA3FE8"/>
    <w:rsid w:val="00FA4088"/>
    <w:rsid w:val="00FA77B9"/>
    <w:rsid w:val="00FA7CA2"/>
    <w:rsid w:val="00FA7E78"/>
    <w:rsid w:val="00FB0B81"/>
    <w:rsid w:val="00FB10A1"/>
    <w:rsid w:val="00FB1227"/>
    <w:rsid w:val="00FB1752"/>
    <w:rsid w:val="00FB17FC"/>
    <w:rsid w:val="00FB21D8"/>
    <w:rsid w:val="00FB2813"/>
    <w:rsid w:val="00FB47D0"/>
    <w:rsid w:val="00FB65E8"/>
    <w:rsid w:val="00FC1545"/>
    <w:rsid w:val="00FC284B"/>
    <w:rsid w:val="00FC3460"/>
    <w:rsid w:val="00FC34F9"/>
    <w:rsid w:val="00FC4CAC"/>
    <w:rsid w:val="00FC6004"/>
    <w:rsid w:val="00FC631A"/>
    <w:rsid w:val="00FC7D6B"/>
    <w:rsid w:val="00FD0E3A"/>
    <w:rsid w:val="00FD1F89"/>
    <w:rsid w:val="00FD2558"/>
    <w:rsid w:val="00FD2968"/>
    <w:rsid w:val="00FD3435"/>
    <w:rsid w:val="00FD3796"/>
    <w:rsid w:val="00FD4003"/>
    <w:rsid w:val="00FD4537"/>
    <w:rsid w:val="00FD534F"/>
    <w:rsid w:val="00FE090B"/>
    <w:rsid w:val="00FE1589"/>
    <w:rsid w:val="00FE2544"/>
    <w:rsid w:val="00FE318E"/>
    <w:rsid w:val="00FE3D43"/>
    <w:rsid w:val="00FE64AA"/>
    <w:rsid w:val="00FE6B73"/>
    <w:rsid w:val="00FE7010"/>
    <w:rsid w:val="00FE7081"/>
    <w:rsid w:val="00FE7E31"/>
    <w:rsid w:val="00FF0188"/>
    <w:rsid w:val="00FF09D8"/>
    <w:rsid w:val="00FF10E2"/>
    <w:rsid w:val="00FF20C9"/>
    <w:rsid w:val="00FF251D"/>
    <w:rsid w:val="00FF2EB2"/>
    <w:rsid w:val="00FF2F69"/>
    <w:rsid w:val="00FF36E0"/>
    <w:rsid w:val="00FF3FC7"/>
    <w:rsid w:val="00FF4FA0"/>
    <w:rsid w:val="00FF6515"/>
    <w:rsid w:val="00FF6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0641">
      <o:colormenu v:ext="edit" strokecolor="none"/>
    </o:shapedefaults>
    <o:shapelayout v:ext="edit">
      <o:idmap v:ext="edit" data="1"/>
    </o:shapelayout>
  </w:shapeDefaults>
  <w:decimalSymbol w:val="."/>
  <w:listSeparator w:val=","/>
  <w14:docId w14:val="636C518C"/>
  <w15:docId w15:val="{727C7827-0883-4014-9615-B1A902CEB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00F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02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2C7C"/>
    <w:rPr>
      <w:rFonts w:ascii="Tahoma" w:hAnsi="Tahoma" w:cs="Tahoma"/>
      <w:sz w:val="16"/>
      <w:szCs w:val="16"/>
      <w:lang w:eastAsia="ja-JP"/>
    </w:rPr>
  </w:style>
  <w:style w:type="paragraph" w:styleId="NormalWeb">
    <w:name w:val="Normal (Web)"/>
    <w:basedOn w:val="Normal"/>
    <w:uiPriority w:val="99"/>
    <w:unhideWhenUsed/>
    <w:rsid w:val="00C87DAC"/>
    <w:pPr>
      <w:spacing w:after="168" w:line="168" w:lineRule="atLeast"/>
      <w:jc w:val="both"/>
    </w:pPr>
    <w:rPr>
      <w:rFonts w:ascii="Times New Roman" w:eastAsia="Times New Roman" w:hAnsi="Times New Roman" w:cs="Times New Roman"/>
      <w:sz w:val="13"/>
      <w:szCs w:val="13"/>
      <w:lang w:eastAsia="en-US"/>
    </w:rPr>
  </w:style>
  <w:style w:type="character" w:customStyle="1" w:styleId="text1">
    <w:name w:val="text1"/>
    <w:basedOn w:val="DefaultParagraphFont"/>
    <w:rsid w:val="00285C97"/>
    <w:rPr>
      <w:rFonts w:ascii="Verdana" w:hAnsi="Verdana" w:hint="default"/>
      <w:color w:val="333333"/>
      <w:sz w:val="10"/>
      <w:szCs w:val="10"/>
    </w:rPr>
  </w:style>
  <w:style w:type="character" w:customStyle="1" w:styleId="header21">
    <w:name w:val="header21"/>
    <w:basedOn w:val="DefaultParagraphFont"/>
    <w:rsid w:val="00CC07B6"/>
    <w:rPr>
      <w:rFonts w:ascii="Verdana" w:hAnsi="Verdana" w:hint="default"/>
      <w:b/>
      <w:bCs/>
      <w:color w:val="3B5F77"/>
      <w:sz w:val="13"/>
      <w:szCs w:val="13"/>
    </w:rPr>
  </w:style>
  <w:style w:type="paragraph" w:styleId="Header">
    <w:name w:val="header"/>
    <w:basedOn w:val="Normal"/>
    <w:link w:val="HeaderChar"/>
    <w:uiPriority w:val="99"/>
    <w:rsid w:val="000260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089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0260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089"/>
    <w:rPr>
      <w:sz w:val="24"/>
      <w:szCs w:val="24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835372"/>
    <w:rPr>
      <w:rFonts w:ascii="Consolas" w:eastAsia="Times New Roma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35372"/>
    <w:rPr>
      <w:rFonts w:ascii="Consolas" w:eastAsia="Times New Roman" w:hAnsi="Consolas" w:cs="Times New Roman"/>
      <w:sz w:val="21"/>
      <w:szCs w:val="21"/>
    </w:rPr>
  </w:style>
  <w:style w:type="character" w:styleId="Hyperlink">
    <w:name w:val="Hyperlink"/>
    <w:basedOn w:val="DefaultParagraphFont"/>
    <w:uiPriority w:val="99"/>
    <w:rsid w:val="0022795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56A05"/>
    <w:rPr>
      <w:sz w:val="24"/>
      <w:szCs w:val="24"/>
      <w:lang w:eastAsia="ja-JP"/>
    </w:rPr>
  </w:style>
  <w:style w:type="paragraph" w:customStyle="1" w:styleId="std-address1">
    <w:name w:val="std-address1"/>
    <w:basedOn w:val="Normal"/>
    <w:rsid w:val="004A1AAC"/>
    <w:pPr>
      <w:spacing w:before="100" w:beforeAutospacing="1" w:after="45" w:line="240" w:lineRule="atLeast"/>
    </w:pPr>
    <w:rPr>
      <w:rFonts w:ascii="Times New Roman" w:eastAsia="Times New Roman" w:hAnsi="Times New Roman" w:cs="Times New Roman"/>
      <w:caps/>
      <w:color w:val="202020"/>
      <w:sz w:val="29"/>
      <w:szCs w:val="29"/>
      <w:lang w:eastAsia="en-US"/>
    </w:rPr>
  </w:style>
  <w:style w:type="paragraph" w:customStyle="1" w:styleId="PAParaText">
    <w:name w:val="PA_ParaText"/>
    <w:basedOn w:val="Normal"/>
    <w:rsid w:val="001F0663"/>
    <w:pPr>
      <w:spacing w:after="120"/>
      <w:jc w:val="both"/>
    </w:pPr>
    <w:rPr>
      <w:rFonts w:eastAsia="SimSun" w:cs="Times New Roman"/>
      <w:sz w:val="20"/>
      <w:szCs w:val="20"/>
      <w:lang w:eastAsia="zh-CN"/>
    </w:rPr>
  </w:style>
  <w:style w:type="paragraph" w:customStyle="1" w:styleId="PACellText">
    <w:name w:val="PA_CellText"/>
    <w:basedOn w:val="PAParaText"/>
    <w:rsid w:val="001F0663"/>
    <w:pPr>
      <w:spacing w:after="0"/>
      <w:jc w:val="left"/>
    </w:pPr>
  </w:style>
  <w:style w:type="character" w:customStyle="1" w:styleId="CLPracticalLink">
    <w:name w:val="CL_PracticalLink"/>
    <w:basedOn w:val="DefaultParagraphFont"/>
    <w:rsid w:val="001F0663"/>
    <w:rPr>
      <w:vanish/>
      <w:color w:val="auto"/>
      <w:u w:val="words" w:color="FFFFFF"/>
      <w:vertAlign w:val="superscript"/>
    </w:rPr>
  </w:style>
  <w:style w:type="table" w:styleId="TableGrid">
    <w:name w:val="Table Grid"/>
    <w:basedOn w:val="TableNormal"/>
    <w:uiPriority w:val="59"/>
    <w:rsid w:val="008B53F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7E23"/>
    <w:pPr>
      <w:spacing w:after="200" w:line="276" w:lineRule="auto"/>
      <w:ind w:left="720"/>
      <w:contextualSpacing/>
    </w:pPr>
    <w:rPr>
      <w:rFonts w:ascii="Calibri" w:hAnsi="Calibri" w:cs="Times New Roman"/>
      <w:sz w:val="22"/>
      <w:szCs w:val="22"/>
      <w:lang w:eastAsia="en-US"/>
    </w:rPr>
  </w:style>
  <w:style w:type="paragraph" w:customStyle="1" w:styleId="NormalA">
    <w:name w:val="NormalA"/>
    <w:basedOn w:val="Normal"/>
    <w:rsid w:val="00133709"/>
    <w:pPr>
      <w:spacing w:line="240" w:lineRule="exact"/>
      <w:jc w:val="both"/>
    </w:pPr>
    <w:rPr>
      <w:rFonts w:eastAsia="Times New Roman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rsid w:val="000C14D4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0C14D4"/>
    <w:rPr>
      <w:rFonts w:ascii="Times New Roman" w:eastAsia="Times New Roman" w:hAnsi="Times New Roman" w:cs="Times New Roman"/>
    </w:rPr>
  </w:style>
  <w:style w:type="character" w:styleId="FootnoteReference">
    <w:name w:val="footnote reference"/>
    <w:basedOn w:val="DefaultParagraphFont"/>
    <w:rsid w:val="000C14D4"/>
    <w:rPr>
      <w:vertAlign w:val="superscript"/>
    </w:rPr>
  </w:style>
  <w:style w:type="paragraph" w:styleId="BodyText">
    <w:name w:val="Body Text"/>
    <w:basedOn w:val="Normal"/>
    <w:link w:val="BodyTextChar"/>
    <w:rsid w:val="000C14D4"/>
    <w:pPr>
      <w:spacing w:after="120"/>
    </w:pPr>
    <w:rPr>
      <w:rFonts w:ascii="Times New Roman" w:eastAsia="Times New Roman" w:hAnsi="Times New Roman"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0C14D4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C14D4"/>
    <w:pPr>
      <w:autoSpaceDE w:val="0"/>
      <w:autoSpaceDN w:val="0"/>
      <w:adjustRightInd w:val="0"/>
      <w:ind w:left="70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77638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3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9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879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0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4D4D4"/>
                                    <w:bottom w:val="none" w:sz="0" w:space="0" w:color="auto"/>
                                    <w:right w:val="single" w:sz="6" w:space="0" w:color="D4D4D4"/>
                                  </w:divBdr>
                                  <w:divsChild>
                                    <w:div w:id="948856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060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D4D4D4"/>
                                            <w:bottom w:val="none" w:sz="0" w:space="0" w:color="auto"/>
                                            <w:right w:val="single" w:sz="6" w:space="0" w:color="D4D4D4"/>
                                          </w:divBdr>
                                          <w:divsChild>
                                            <w:div w:id="1424765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9732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9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069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0318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4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207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8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6599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559997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4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42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4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7456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6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1544">
              <w:marLeft w:val="0"/>
              <w:marRight w:val="0"/>
              <w:marTop w:val="72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38CBA-83A7-4B7B-BF16-83B91750D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 Shomette</dc:creator>
  <cp:lastModifiedBy>Sandy Metcalfe</cp:lastModifiedBy>
  <cp:revision>2</cp:revision>
  <cp:lastPrinted>2017-05-02T19:30:00Z</cp:lastPrinted>
  <dcterms:created xsi:type="dcterms:W3CDTF">2018-05-02T18:25:00Z</dcterms:created>
  <dcterms:modified xsi:type="dcterms:W3CDTF">2018-05-02T18:25:00Z</dcterms:modified>
</cp:coreProperties>
</file>